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6F5361" w14:textId="77777777" w:rsidR="00BD7133" w:rsidRPr="00D92682" w:rsidRDefault="00BD7133" w:rsidP="00BD7133">
      <w:pPr>
        <w:jc w:val="center"/>
        <w:rPr>
          <w:rFonts w:ascii="Helvetica Neue" w:hAnsi="Helvetica Neue" w:cs="Arial"/>
          <w:b/>
          <w:sz w:val="28"/>
          <w:szCs w:val="28"/>
        </w:rPr>
      </w:pPr>
      <w:r w:rsidRPr="00D92682">
        <w:rPr>
          <w:rFonts w:ascii="Helvetica Neue" w:hAnsi="Helvetica Neue"/>
          <w:b/>
          <w:sz w:val="28"/>
          <w:szCs w:val="28"/>
        </w:rPr>
        <w:t>AARON SING WO PANG</w:t>
      </w:r>
      <w:r w:rsidRPr="00D92682">
        <w:rPr>
          <w:rFonts w:ascii="Helvetica Neue" w:hAnsi="Helvetica Neue" w:cs="Arial"/>
          <w:b/>
          <w:sz w:val="28"/>
          <w:szCs w:val="28"/>
        </w:rPr>
        <w:t xml:space="preserve"> </w:t>
      </w:r>
    </w:p>
    <w:p w14:paraId="125381ED" w14:textId="1E3D3078" w:rsidR="00E63A34" w:rsidRPr="00D92682" w:rsidRDefault="0009372F" w:rsidP="00D911E4">
      <w:pPr>
        <w:jc w:val="center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sz w:val="20"/>
          <w:szCs w:val="20"/>
        </w:rPr>
        <w:t>aaronpang.xyz</w:t>
      </w:r>
      <w:r w:rsidRPr="00D92682">
        <w:rPr>
          <w:rStyle w:val="Hyperlink"/>
          <w:rFonts w:ascii="Helvetica Neue" w:hAnsi="Helvetica Neue"/>
          <w:sz w:val="20"/>
          <w:szCs w:val="20"/>
        </w:rPr>
        <w:t xml:space="preserve"> </w:t>
      </w:r>
      <w:r w:rsidRPr="00D92682">
        <w:rPr>
          <w:rFonts w:ascii="Helvetica Neue" w:hAnsi="Helvetica Neue"/>
          <w:sz w:val="20"/>
          <w:szCs w:val="20"/>
        </w:rPr>
        <w:t>|</w:t>
      </w:r>
      <w:r w:rsidR="00E63A34" w:rsidRPr="00D92682">
        <w:rPr>
          <w:rFonts w:ascii="Helvetica Neue" w:hAnsi="Helvetica Neue"/>
          <w:sz w:val="20"/>
          <w:szCs w:val="20"/>
        </w:rPr>
        <w:t xml:space="preserve"> </w:t>
      </w:r>
      <w:r w:rsidR="006B6010" w:rsidRPr="00D92682">
        <w:rPr>
          <w:rFonts w:ascii="Helvetica Neue" w:hAnsi="Helvetica Neue"/>
          <w:sz w:val="20"/>
          <w:szCs w:val="20"/>
        </w:rPr>
        <w:t xml:space="preserve">+65 8452 0896 | </w:t>
      </w:r>
      <w:r w:rsidR="00557D9A" w:rsidRPr="00D92682">
        <w:rPr>
          <w:rFonts w:ascii="Helvetica Neue" w:hAnsi="Helvetica Neue"/>
          <w:sz w:val="20"/>
          <w:szCs w:val="20"/>
        </w:rPr>
        <w:t>aaron.pang@u.yale-nus.edu.sg</w:t>
      </w:r>
      <w:r w:rsidR="006B6010" w:rsidRPr="00D92682">
        <w:rPr>
          <w:rFonts w:ascii="Helvetica Neue" w:hAnsi="Helvetica Neue"/>
          <w:sz w:val="20"/>
          <w:szCs w:val="20"/>
        </w:rPr>
        <w:t xml:space="preserve">| </w:t>
      </w:r>
      <w:r w:rsidR="00F42105" w:rsidRPr="00D92682">
        <w:rPr>
          <w:rFonts w:ascii="Helvetica Neue" w:hAnsi="Helvetica Neue"/>
          <w:sz w:val="20"/>
          <w:szCs w:val="20"/>
        </w:rPr>
        <w:t xml:space="preserve">| </w:t>
      </w:r>
      <w:r w:rsidR="006B6010" w:rsidRPr="00D92682">
        <w:rPr>
          <w:rFonts w:ascii="Helvetica Neue" w:hAnsi="Helvetica Neue"/>
          <w:sz w:val="20"/>
          <w:szCs w:val="20"/>
        </w:rPr>
        <w:t>Richmond, BC, Canada</w:t>
      </w:r>
      <w:r w:rsidR="009A13B8" w:rsidRPr="00D92682">
        <w:rPr>
          <w:rFonts w:ascii="Helvetica Neue" w:hAnsi="Helvetica Neue"/>
          <w:sz w:val="20"/>
          <w:szCs w:val="20"/>
        </w:rPr>
        <w:t xml:space="preserve"> | </w:t>
      </w:r>
    </w:p>
    <w:p w14:paraId="7989460A" w14:textId="47AD4FF6" w:rsidR="002D6DCC" w:rsidRPr="00D92682" w:rsidRDefault="007F25FC" w:rsidP="00D911E4">
      <w:pPr>
        <w:jc w:val="center"/>
        <w:rPr>
          <w:rFonts w:ascii="Helvetica Neue" w:hAnsi="Helvetica Neue"/>
          <w:sz w:val="20"/>
          <w:szCs w:val="20"/>
        </w:rPr>
      </w:pPr>
      <w:bookmarkStart w:id="0" w:name="_GoBack"/>
      <w:bookmarkEnd w:id="0"/>
      <w:r w:rsidRPr="00D92682">
        <w:rPr>
          <w:rFonts w:ascii="Helvetica Neue" w:hAnsi="Helvetica Neue"/>
          <w:sz w:val="20"/>
          <w:szCs w:val="20"/>
        </w:rPr>
        <w:t>linkedin.com/in/aaron-sw-pang | github.com/Airconaaron</w:t>
      </w:r>
    </w:p>
    <w:p w14:paraId="2250E36C" w14:textId="77777777" w:rsidR="002D6DCC" w:rsidRPr="00D92682" w:rsidRDefault="002D6DCC" w:rsidP="00D911E4">
      <w:pPr>
        <w:pBdr>
          <w:bottom w:val="single" w:sz="4" w:space="1" w:color="auto"/>
        </w:pBdr>
        <w:jc w:val="center"/>
        <w:rPr>
          <w:rFonts w:ascii="Helvetica Neue" w:hAnsi="Helvetica Neue"/>
          <w:sz w:val="8"/>
          <w:szCs w:val="8"/>
        </w:rPr>
      </w:pPr>
    </w:p>
    <w:p w14:paraId="14316E65" w14:textId="77777777" w:rsidR="00FC2348" w:rsidRPr="00D92682" w:rsidRDefault="00FC2348" w:rsidP="00D911E4">
      <w:pPr>
        <w:jc w:val="both"/>
        <w:rPr>
          <w:rFonts w:ascii="Helvetica Neue" w:hAnsi="Helvetica Neue"/>
          <w:sz w:val="4"/>
          <w:szCs w:val="4"/>
          <w:highlight w:val="cyan"/>
        </w:rPr>
      </w:pPr>
    </w:p>
    <w:p w14:paraId="4D9953E3" w14:textId="6EB08BD5" w:rsidR="00024D9B" w:rsidRPr="00D92682" w:rsidRDefault="008C2662" w:rsidP="00995F74">
      <w:pPr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sz w:val="20"/>
          <w:szCs w:val="20"/>
        </w:rPr>
        <w:t xml:space="preserve">Current Yale-NUS </w:t>
      </w:r>
      <w:r w:rsidR="00367696" w:rsidRPr="00D92682">
        <w:rPr>
          <w:rFonts w:ascii="Helvetica Neue" w:hAnsi="Helvetica Neue"/>
          <w:sz w:val="20"/>
          <w:szCs w:val="20"/>
        </w:rPr>
        <w:t>College</w:t>
      </w:r>
      <w:r w:rsidRPr="00D92682">
        <w:rPr>
          <w:rFonts w:ascii="Helvetica Neue" w:hAnsi="Helvetica Neue"/>
          <w:sz w:val="20"/>
          <w:szCs w:val="20"/>
        </w:rPr>
        <w:t xml:space="preserve"> student </w:t>
      </w:r>
      <w:r w:rsidR="005B35B3" w:rsidRPr="00D92682">
        <w:rPr>
          <w:rFonts w:ascii="Helvetica Neue" w:hAnsi="Helvetica Neue"/>
          <w:sz w:val="20"/>
          <w:szCs w:val="20"/>
        </w:rPr>
        <w:t xml:space="preserve">highly </w:t>
      </w:r>
      <w:r w:rsidR="00817631" w:rsidRPr="00D92682">
        <w:rPr>
          <w:rFonts w:ascii="Helvetica Neue" w:hAnsi="Helvetica Neue"/>
          <w:sz w:val="20"/>
          <w:szCs w:val="20"/>
        </w:rPr>
        <w:t>experienced in programming, data analysis</w:t>
      </w:r>
      <w:r w:rsidR="005B35B3" w:rsidRPr="00D92682">
        <w:rPr>
          <w:rFonts w:ascii="Helvetica Neue" w:hAnsi="Helvetica Neue"/>
          <w:sz w:val="20"/>
          <w:szCs w:val="20"/>
        </w:rPr>
        <w:t xml:space="preserve"> and research. Dynamic communicator with proficiency in</w:t>
      </w:r>
      <w:r w:rsidR="00665A8D" w:rsidRPr="00D92682">
        <w:rPr>
          <w:rFonts w:ascii="Helvetica Neue" w:hAnsi="Helvetica Neue"/>
          <w:sz w:val="20"/>
          <w:szCs w:val="20"/>
        </w:rPr>
        <w:t xml:space="preserve"> English, French and Chinese</w:t>
      </w:r>
      <w:r w:rsidR="005B35B3" w:rsidRPr="00D92682">
        <w:rPr>
          <w:rFonts w:ascii="Helvetica Neue" w:hAnsi="Helvetica Neue"/>
          <w:sz w:val="20"/>
          <w:szCs w:val="20"/>
        </w:rPr>
        <w:t xml:space="preserve">. </w:t>
      </w:r>
      <w:r w:rsidR="005B51A9" w:rsidRPr="00D92682">
        <w:rPr>
          <w:rFonts w:ascii="Helvetica Neue" w:hAnsi="Helvetica Neue"/>
          <w:sz w:val="20"/>
          <w:szCs w:val="20"/>
        </w:rPr>
        <w:t>Extensive</w:t>
      </w:r>
      <w:r w:rsidR="005B35B3" w:rsidRPr="00D92682">
        <w:rPr>
          <w:rFonts w:ascii="Helvetica Neue" w:hAnsi="Helvetica Neue"/>
          <w:sz w:val="20"/>
          <w:szCs w:val="20"/>
        </w:rPr>
        <w:t xml:space="preserve"> research experience</w:t>
      </w:r>
      <w:r w:rsidR="00D92682" w:rsidRPr="00D92682">
        <w:rPr>
          <w:rFonts w:ascii="Helvetica Neue" w:hAnsi="Helvetica Neue"/>
          <w:sz w:val="20"/>
          <w:szCs w:val="20"/>
        </w:rPr>
        <w:t xml:space="preserve"> and technical background</w:t>
      </w:r>
      <w:r w:rsidR="005B51A9" w:rsidRPr="00D92682">
        <w:rPr>
          <w:rFonts w:ascii="Helvetica Neue" w:hAnsi="Helvetica Neue"/>
          <w:sz w:val="20"/>
          <w:szCs w:val="20"/>
        </w:rPr>
        <w:t xml:space="preserve"> with proven track record of</w:t>
      </w:r>
      <w:r w:rsidR="005B35B3" w:rsidRPr="00D92682">
        <w:rPr>
          <w:rFonts w:ascii="Helvetica Neue" w:hAnsi="Helvetica Neue"/>
          <w:sz w:val="20"/>
          <w:szCs w:val="20"/>
        </w:rPr>
        <w:t xml:space="preserve"> leading teams and managing projects. </w:t>
      </w:r>
    </w:p>
    <w:p w14:paraId="3241AF29" w14:textId="77777777" w:rsidR="00D92682" w:rsidRPr="00D92682" w:rsidRDefault="00D92682" w:rsidP="00995F74">
      <w:pPr>
        <w:rPr>
          <w:rFonts w:ascii="Helvetica Neue" w:hAnsi="Helvetica Neue"/>
          <w:sz w:val="12"/>
          <w:szCs w:val="12"/>
        </w:rPr>
      </w:pPr>
    </w:p>
    <w:p w14:paraId="0E34109F" w14:textId="77777777" w:rsidR="00024D9B" w:rsidRPr="00D92682" w:rsidRDefault="00024D9B" w:rsidP="00106CBF">
      <w:pPr>
        <w:pBdr>
          <w:bottom w:val="single" w:sz="4" w:space="1" w:color="auto"/>
        </w:pBdr>
        <w:rPr>
          <w:rFonts w:ascii="Helvetica Neue" w:hAnsi="Helvetica Neue"/>
          <w:b/>
          <w:color w:val="2E74B5" w:themeColor="accent1" w:themeShade="BF"/>
          <w:sz w:val="20"/>
          <w:szCs w:val="20"/>
        </w:rPr>
      </w:pPr>
      <w:r w:rsidRPr="00D92682">
        <w:rPr>
          <w:rFonts w:ascii="Helvetica Neue" w:hAnsi="Helvetica Neue"/>
          <w:b/>
          <w:color w:val="2E74B5" w:themeColor="accent1" w:themeShade="BF"/>
          <w:sz w:val="20"/>
          <w:szCs w:val="20"/>
        </w:rPr>
        <w:t>EDUCATION</w:t>
      </w:r>
    </w:p>
    <w:p w14:paraId="35B7259A" w14:textId="77777777" w:rsidR="00D92682" w:rsidRPr="00D92682" w:rsidRDefault="00D92682" w:rsidP="00D92682">
      <w:pPr>
        <w:tabs>
          <w:tab w:val="right" w:pos="10512"/>
        </w:tabs>
        <w:rPr>
          <w:rFonts w:ascii="Helvetica Neue" w:hAnsi="Helvetica Neue"/>
          <w:b/>
          <w:sz w:val="4"/>
          <w:szCs w:val="4"/>
        </w:rPr>
      </w:pPr>
    </w:p>
    <w:p w14:paraId="6B51C29B" w14:textId="77777777" w:rsidR="00024D9B" w:rsidRPr="00D92682" w:rsidRDefault="00024D9B" w:rsidP="00D92682">
      <w:pPr>
        <w:tabs>
          <w:tab w:val="right" w:pos="10512"/>
        </w:tabs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YALE-NUS COLLEGE</w:t>
      </w:r>
      <w:r w:rsidRPr="00D92682">
        <w:rPr>
          <w:rFonts w:ascii="Helvetica Neue" w:hAnsi="Helvetica Neue"/>
          <w:b/>
          <w:sz w:val="20"/>
          <w:szCs w:val="20"/>
        </w:rPr>
        <w:tab/>
      </w:r>
      <w:r w:rsidRPr="00D92682">
        <w:rPr>
          <w:rFonts w:ascii="Helvetica Neue" w:hAnsi="Helvetica Neue"/>
          <w:sz w:val="20"/>
          <w:szCs w:val="20"/>
        </w:rPr>
        <w:t>2014 – 2018 (Expected)</w:t>
      </w:r>
    </w:p>
    <w:p w14:paraId="3AA394BE" w14:textId="77777777" w:rsidR="00024D9B" w:rsidRPr="00D92682" w:rsidRDefault="00024D9B" w:rsidP="00D92682">
      <w:pPr>
        <w:tabs>
          <w:tab w:val="right" w:pos="10512"/>
        </w:tabs>
        <w:ind w:left="180"/>
        <w:rPr>
          <w:rFonts w:ascii="Helvetica Neue" w:hAnsi="Helvetica Neue"/>
          <w:b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Bachelor of Science (Honours),</w:t>
      </w:r>
      <w:r w:rsidRPr="00D92682">
        <w:rPr>
          <w:rFonts w:ascii="Helvetica Neue" w:hAnsi="Helvetica Neue"/>
          <w:sz w:val="20"/>
          <w:szCs w:val="20"/>
        </w:rPr>
        <w:t xml:space="preserve"> Mathematical, Statistical and Computational Sciences </w:t>
      </w:r>
      <w:r w:rsidRPr="00D92682">
        <w:rPr>
          <w:rFonts w:ascii="Helvetica Neue" w:hAnsi="Helvetica Neue"/>
          <w:b/>
          <w:sz w:val="20"/>
          <w:szCs w:val="20"/>
        </w:rPr>
        <w:t xml:space="preserve">  </w:t>
      </w:r>
      <w:r w:rsidRPr="00D92682">
        <w:rPr>
          <w:rFonts w:ascii="Helvetica Neue" w:hAnsi="Helvetica Neue"/>
          <w:b/>
          <w:sz w:val="20"/>
          <w:szCs w:val="20"/>
        </w:rPr>
        <w:tab/>
      </w:r>
      <w:r w:rsidRPr="00D92682">
        <w:rPr>
          <w:rFonts w:ascii="Helvetica Neue" w:hAnsi="Helvetica Neue"/>
          <w:sz w:val="20"/>
          <w:szCs w:val="20"/>
        </w:rPr>
        <w:t>Singapore</w:t>
      </w:r>
    </w:p>
    <w:p w14:paraId="308E0E2C" w14:textId="18EB6DCC" w:rsidR="00024D9B" w:rsidRPr="00D92682" w:rsidRDefault="00024D9B" w:rsidP="00D92682">
      <w:pPr>
        <w:pStyle w:val="ListParagraph"/>
        <w:numPr>
          <w:ilvl w:val="0"/>
          <w:numId w:val="32"/>
        </w:numPr>
        <w:tabs>
          <w:tab w:val="right" w:pos="10440"/>
        </w:tabs>
        <w:ind w:left="630" w:hanging="270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sz w:val="20"/>
          <w:szCs w:val="20"/>
        </w:rPr>
        <w:t>Cumulative GPA: 4.11/5.00</w:t>
      </w:r>
      <w:r w:rsidR="00B57C2E" w:rsidRPr="00D92682">
        <w:rPr>
          <w:rFonts w:ascii="Helvetica Neue" w:hAnsi="Helvetica Neue"/>
          <w:sz w:val="20"/>
          <w:szCs w:val="20"/>
        </w:rPr>
        <w:t>; Major GPA 4.74/5.00</w:t>
      </w:r>
    </w:p>
    <w:p w14:paraId="1ED7F24B" w14:textId="77777777" w:rsidR="00D92682" w:rsidRDefault="00D92682" w:rsidP="00D92682">
      <w:pPr>
        <w:tabs>
          <w:tab w:val="right" w:pos="10512"/>
        </w:tabs>
        <w:rPr>
          <w:rFonts w:ascii="Helvetica Neue" w:hAnsi="Helvetica Neue"/>
          <w:b/>
          <w:sz w:val="12"/>
          <w:szCs w:val="12"/>
        </w:rPr>
      </w:pPr>
    </w:p>
    <w:p w14:paraId="573AA5AF" w14:textId="04257EEF" w:rsidR="00D92682" w:rsidRPr="00D92682" w:rsidRDefault="00D92682" w:rsidP="00D92682">
      <w:pPr>
        <w:tabs>
          <w:tab w:val="right" w:pos="10512"/>
        </w:tabs>
        <w:rPr>
          <w:rFonts w:ascii="Helvetica Neue" w:hAnsi="Helvetica Neue"/>
          <w:sz w:val="20"/>
          <w:szCs w:val="20"/>
        </w:rPr>
      </w:pPr>
      <w:r>
        <w:rPr>
          <w:rFonts w:ascii="Helvetica Neue" w:hAnsi="Helvetica Neue"/>
          <w:b/>
          <w:sz w:val="20"/>
          <w:szCs w:val="20"/>
        </w:rPr>
        <w:t>YALE UNIVERSITY</w:t>
      </w:r>
      <w:r w:rsidRPr="00D92682">
        <w:rPr>
          <w:rFonts w:ascii="Helvetica Neue" w:hAnsi="Helvetica Neue"/>
          <w:b/>
          <w:sz w:val="20"/>
          <w:szCs w:val="20"/>
        </w:rPr>
        <w:tab/>
      </w:r>
      <w:r>
        <w:rPr>
          <w:rFonts w:ascii="Helvetica Neue" w:hAnsi="Helvetica Neue"/>
          <w:sz w:val="20"/>
          <w:szCs w:val="20"/>
        </w:rPr>
        <w:t>2017</w:t>
      </w:r>
    </w:p>
    <w:p w14:paraId="51545BED" w14:textId="645601B8" w:rsidR="00015DD6" w:rsidRPr="00087345" w:rsidRDefault="00D92682" w:rsidP="00087345">
      <w:pPr>
        <w:tabs>
          <w:tab w:val="right" w:pos="10512"/>
        </w:tabs>
        <w:ind w:left="180"/>
        <w:rPr>
          <w:rFonts w:ascii="Helvetica Neue" w:hAnsi="Helvetica Neue"/>
          <w:b/>
          <w:sz w:val="20"/>
          <w:szCs w:val="20"/>
        </w:rPr>
      </w:pPr>
      <w:r>
        <w:rPr>
          <w:rFonts w:ascii="Helvetica Neue" w:hAnsi="Helvetica Neue"/>
          <w:b/>
          <w:sz w:val="20"/>
          <w:szCs w:val="20"/>
        </w:rPr>
        <w:t>Study Abroad Participant</w:t>
      </w:r>
      <w:r w:rsidRPr="00D92682">
        <w:rPr>
          <w:rFonts w:ascii="Helvetica Neue" w:hAnsi="Helvetica Neue"/>
          <w:sz w:val="20"/>
          <w:szCs w:val="20"/>
        </w:rPr>
        <w:t xml:space="preserve"> </w:t>
      </w:r>
      <w:r w:rsidRPr="00D92682">
        <w:rPr>
          <w:rFonts w:ascii="Helvetica Neue" w:hAnsi="Helvetica Neue"/>
          <w:b/>
          <w:sz w:val="20"/>
          <w:szCs w:val="20"/>
        </w:rPr>
        <w:t xml:space="preserve">  </w:t>
      </w:r>
      <w:r w:rsidRPr="00D92682">
        <w:rPr>
          <w:rFonts w:ascii="Helvetica Neue" w:hAnsi="Helvetica Neue"/>
          <w:b/>
          <w:sz w:val="20"/>
          <w:szCs w:val="20"/>
        </w:rPr>
        <w:tab/>
      </w:r>
      <w:r>
        <w:rPr>
          <w:rFonts w:ascii="Helvetica Neue" w:hAnsi="Helvetica Neue"/>
          <w:sz w:val="20"/>
          <w:szCs w:val="20"/>
        </w:rPr>
        <w:t>New Haven, CT</w:t>
      </w:r>
    </w:p>
    <w:p w14:paraId="094DC75A" w14:textId="2EF313A6" w:rsidR="00995F74" w:rsidRPr="00D92682" w:rsidRDefault="00995F74" w:rsidP="00995F74">
      <w:pPr>
        <w:pBdr>
          <w:bottom w:val="single" w:sz="4" w:space="1" w:color="auto"/>
        </w:pBdr>
        <w:rPr>
          <w:rFonts w:ascii="Helvetica Neue" w:hAnsi="Helvetica Neue"/>
          <w:b/>
          <w:color w:val="2E74B5" w:themeColor="accent1" w:themeShade="BF"/>
          <w:sz w:val="20"/>
          <w:szCs w:val="20"/>
        </w:rPr>
      </w:pPr>
      <w:r w:rsidRPr="00D92682">
        <w:rPr>
          <w:rFonts w:ascii="Helvetica Neue" w:hAnsi="Helvetica Neue"/>
          <w:b/>
          <w:color w:val="2E74B5" w:themeColor="accent1" w:themeShade="BF"/>
          <w:sz w:val="20"/>
          <w:szCs w:val="20"/>
        </w:rPr>
        <w:t>SKILLS</w:t>
      </w:r>
    </w:p>
    <w:p w14:paraId="5D76E835" w14:textId="77777777" w:rsidR="00D92682" w:rsidRPr="00D92682" w:rsidRDefault="00D92682" w:rsidP="004275AB">
      <w:pPr>
        <w:rPr>
          <w:rFonts w:ascii="Helvetica Neue" w:hAnsi="Helvetica Neue"/>
          <w:b/>
          <w:sz w:val="4"/>
          <w:szCs w:val="4"/>
        </w:rPr>
      </w:pPr>
    </w:p>
    <w:p w14:paraId="39AEFDDD" w14:textId="6C06FD99" w:rsidR="00995F74" w:rsidRPr="00D92682" w:rsidRDefault="00F4118B" w:rsidP="004275AB">
      <w:pPr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 xml:space="preserve">Languages : </w:t>
      </w:r>
      <w:r w:rsidRPr="00D92682">
        <w:rPr>
          <w:rFonts w:ascii="Helvetica Neue" w:hAnsi="Helvetica Neue"/>
          <w:sz w:val="20"/>
          <w:szCs w:val="20"/>
        </w:rPr>
        <w:t xml:space="preserve">Python, C, Java, OCaml, R, Ruby, </w:t>
      </w:r>
      <w:r w:rsidR="00375A18" w:rsidRPr="00D92682">
        <w:rPr>
          <w:rFonts w:ascii="Helvetica Neue" w:hAnsi="Helvetica Neue"/>
          <w:sz w:val="20"/>
          <w:szCs w:val="20"/>
        </w:rPr>
        <w:t xml:space="preserve">PHP, </w:t>
      </w:r>
      <w:r w:rsidRPr="00D92682">
        <w:rPr>
          <w:rFonts w:ascii="Helvetica Neue" w:hAnsi="Helvetica Neue"/>
          <w:sz w:val="20"/>
          <w:szCs w:val="20"/>
        </w:rPr>
        <w:t xml:space="preserve">LaTex, </w:t>
      </w:r>
      <w:r w:rsidR="002F4AD7" w:rsidRPr="00D92682">
        <w:rPr>
          <w:rFonts w:ascii="Helvetica Neue" w:hAnsi="Helvetica Neue"/>
          <w:sz w:val="20"/>
          <w:szCs w:val="20"/>
        </w:rPr>
        <w:t>SQL, ARM Assembly</w:t>
      </w:r>
    </w:p>
    <w:p w14:paraId="13FAE976" w14:textId="6EBC411A" w:rsidR="00F4118B" w:rsidRPr="00D92682" w:rsidRDefault="00F4118B" w:rsidP="00024D9B">
      <w:pPr>
        <w:ind w:left="1440" w:hanging="1440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Frameworks</w:t>
      </w:r>
      <w:r w:rsidR="00F065C1" w:rsidRPr="00D92682">
        <w:rPr>
          <w:rFonts w:ascii="Helvetica Neue" w:hAnsi="Helvetica Neue"/>
          <w:b/>
          <w:sz w:val="20"/>
          <w:szCs w:val="20"/>
        </w:rPr>
        <w:t xml:space="preserve"> </w:t>
      </w:r>
      <w:r w:rsidRPr="00D92682">
        <w:rPr>
          <w:rFonts w:ascii="Helvetica Neue" w:hAnsi="Helvetica Neue"/>
          <w:b/>
          <w:sz w:val="20"/>
          <w:szCs w:val="20"/>
        </w:rPr>
        <w:t>:</w:t>
      </w:r>
      <w:r w:rsidR="002F4AD7" w:rsidRPr="00D92682">
        <w:rPr>
          <w:rFonts w:ascii="Helvetica Neue" w:hAnsi="Helvetica Neue"/>
          <w:b/>
          <w:sz w:val="20"/>
          <w:szCs w:val="20"/>
        </w:rPr>
        <w:t xml:space="preserve"> </w:t>
      </w:r>
      <w:r w:rsidR="002F4AD7" w:rsidRPr="00D92682">
        <w:rPr>
          <w:rFonts w:ascii="Helvetica Neue" w:hAnsi="Helvetica Neue"/>
          <w:sz w:val="20"/>
          <w:szCs w:val="20"/>
        </w:rPr>
        <w:t xml:space="preserve">Flask, </w:t>
      </w:r>
      <w:r w:rsidR="003F2DFD" w:rsidRPr="00D92682">
        <w:rPr>
          <w:rFonts w:ascii="Helvetica Neue" w:hAnsi="Helvetica Neue"/>
          <w:sz w:val="20"/>
          <w:szCs w:val="20"/>
        </w:rPr>
        <w:t xml:space="preserve">Django, </w:t>
      </w:r>
      <w:r w:rsidR="00F36907" w:rsidRPr="00D92682">
        <w:rPr>
          <w:rFonts w:ascii="Helvetica Neue" w:hAnsi="Helvetica Neue"/>
          <w:sz w:val="20"/>
          <w:szCs w:val="20"/>
        </w:rPr>
        <w:t xml:space="preserve">Ruby on Rails, </w:t>
      </w:r>
      <w:r w:rsidR="003F2DFD" w:rsidRPr="00D92682">
        <w:rPr>
          <w:rFonts w:ascii="Helvetica Neue" w:hAnsi="Helvetica Neue"/>
          <w:sz w:val="20"/>
          <w:szCs w:val="20"/>
        </w:rPr>
        <w:t>MongoDB</w:t>
      </w:r>
    </w:p>
    <w:p w14:paraId="3D92E2AF" w14:textId="471A64FA" w:rsidR="00F4118B" w:rsidRPr="00D92682" w:rsidRDefault="00F4118B" w:rsidP="00024D9B">
      <w:pPr>
        <w:ind w:left="1440" w:hanging="1440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Libraries</w:t>
      </w:r>
      <w:r w:rsidR="00F065C1" w:rsidRPr="00D92682">
        <w:rPr>
          <w:rFonts w:ascii="Helvetica Neue" w:hAnsi="Helvetica Neue"/>
          <w:b/>
          <w:sz w:val="20"/>
          <w:szCs w:val="20"/>
        </w:rPr>
        <w:t xml:space="preserve"> </w:t>
      </w:r>
      <w:r w:rsidRPr="00D92682">
        <w:rPr>
          <w:rFonts w:ascii="Helvetica Neue" w:hAnsi="Helvetica Neue"/>
          <w:b/>
          <w:sz w:val="20"/>
          <w:szCs w:val="20"/>
        </w:rPr>
        <w:t>:</w:t>
      </w:r>
      <w:r w:rsidR="002F4AD7" w:rsidRPr="00D92682">
        <w:rPr>
          <w:rFonts w:ascii="Helvetica Neue" w:hAnsi="Helvetica Neue"/>
          <w:b/>
          <w:sz w:val="20"/>
          <w:szCs w:val="20"/>
        </w:rPr>
        <w:t xml:space="preserve"> </w:t>
      </w:r>
      <w:r w:rsidR="002F4AD7" w:rsidRPr="00D92682">
        <w:rPr>
          <w:rFonts w:ascii="Helvetica Neue" w:hAnsi="Helvetica Neue"/>
          <w:sz w:val="20"/>
          <w:szCs w:val="20"/>
        </w:rPr>
        <w:t>TensorFlow, Theano, Scikit-Learn, Bootstrap, Pandas</w:t>
      </w:r>
    </w:p>
    <w:p w14:paraId="3D859EFD" w14:textId="5AA09F43" w:rsidR="00865DE0" w:rsidRPr="00D92682" w:rsidRDefault="00F4118B" w:rsidP="00865DE0">
      <w:pPr>
        <w:ind w:left="1440" w:hanging="1440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Tools</w:t>
      </w:r>
      <w:r w:rsidR="00F065C1" w:rsidRPr="00D92682">
        <w:rPr>
          <w:rFonts w:ascii="Helvetica Neue" w:hAnsi="Helvetica Neue"/>
          <w:b/>
          <w:sz w:val="20"/>
          <w:szCs w:val="20"/>
        </w:rPr>
        <w:t xml:space="preserve"> </w:t>
      </w:r>
      <w:r w:rsidRPr="00D92682">
        <w:rPr>
          <w:rFonts w:ascii="Helvetica Neue" w:hAnsi="Helvetica Neue"/>
          <w:b/>
          <w:sz w:val="20"/>
          <w:szCs w:val="20"/>
        </w:rPr>
        <w:t xml:space="preserve">: </w:t>
      </w:r>
      <w:r w:rsidRPr="00D92682">
        <w:rPr>
          <w:rFonts w:ascii="Helvetica Neue" w:hAnsi="Helvetica Neue"/>
          <w:sz w:val="20"/>
          <w:szCs w:val="20"/>
        </w:rPr>
        <w:t xml:space="preserve">AWS, </w:t>
      </w:r>
      <w:r w:rsidR="0043540D" w:rsidRPr="00D92682">
        <w:rPr>
          <w:rFonts w:ascii="Helvetica Neue" w:hAnsi="Helvetica Neue"/>
          <w:sz w:val="20"/>
          <w:szCs w:val="20"/>
        </w:rPr>
        <w:t xml:space="preserve">ArcGIS, RStudio, </w:t>
      </w:r>
      <w:r w:rsidRPr="00D92682">
        <w:rPr>
          <w:rFonts w:ascii="Helvetica Neue" w:hAnsi="Helvetica Neue"/>
          <w:sz w:val="20"/>
          <w:szCs w:val="20"/>
        </w:rPr>
        <w:t>Bash, Git</w:t>
      </w:r>
    </w:p>
    <w:p w14:paraId="7987B65A" w14:textId="77777777" w:rsidR="00015DD6" w:rsidRPr="00D92682" w:rsidRDefault="00015DD6" w:rsidP="00865DE0">
      <w:pPr>
        <w:ind w:left="1440" w:hanging="1440"/>
        <w:rPr>
          <w:rFonts w:ascii="Helvetica Neue" w:hAnsi="Helvetica Neue"/>
          <w:sz w:val="12"/>
          <w:szCs w:val="12"/>
        </w:rPr>
      </w:pPr>
    </w:p>
    <w:p w14:paraId="6CB55F1D" w14:textId="77777777" w:rsidR="002F59C2" w:rsidRPr="00D92682" w:rsidRDefault="002F59C2" w:rsidP="002F59C2">
      <w:pPr>
        <w:pBdr>
          <w:bottom w:val="single" w:sz="4" w:space="1" w:color="auto"/>
        </w:pBdr>
        <w:rPr>
          <w:rFonts w:ascii="Helvetica Neue" w:hAnsi="Helvetica Neue"/>
          <w:b/>
          <w:sz w:val="20"/>
          <w:szCs w:val="20"/>
        </w:rPr>
      </w:pPr>
      <w:r w:rsidRPr="00D92682">
        <w:rPr>
          <w:rFonts w:ascii="Helvetica Neue" w:hAnsi="Helvetica Neue"/>
          <w:b/>
          <w:color w:val="2E74B5" w:themeColor="accent1" w:themeShade="BF"/>
          <w:sz w:val="20"/>
          <w:szCs w:val="20"/>
        </w:rPr>
        <w:t>EXPERIENCE</w:t>
      </w:r>
    </w:p>
    <w:p w14:paraId="48836DB6" w14:textId="77777777" w:rsidR="00D92682" w:rsidRPr="00D92682" w:rsidRDefault="00D92682" w:rsidP="002F59C2">
      <w:pPr>
        <w:tabs>
          <w:tab w:val="right" w:pos="10440"/>
        </w:tabs>
        <w:rPr>
          <w:rFonts w:ascii="Helvetica Neue" w:hAnsi="Helvetica Neue"/>
          <w:b/>
          <w:sz w:val="4"/>
          <w:szCs w:val="4"/>
        </w:rPr>
      </w:pPr>
    </w:p>
    <w:p w14:paraId="050ED66C" w14:textId="4BC6C428" w:rsidR="002F59C2" w:rsidRPr="00D92682" w:rsidRDefault="002F59C2" w:rsidP="002F59C2">
      <w:pPr>
        <w:tabs>
          <w:tab w:val="right" w:pos="10440"/>
        </w:tabs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YALE UNIVERSITY, Language, Information and Learning Program</w:t>
      </w:r>
      <w:r w:rsidRPr="00D92682">
        <w:rPr>
          <w:rFonts w:ascii="Helvetica Neue" w:hAnsi="Helvetica Neue"/>
          <w:b/>
          <w:sz w:val="20"/>
          <w:szCs w:val="20"/>
        </w:rPr>
        <w:tab/>
      </w:r>
      <w:r w:rsidR="00D70105">
        <w:rPr>
          <w:rFonts w:ascii="Helvetica Neue" w:hAnsi="Helvetica Neue"/>
          <w:sz w:val="20"/>
          <w:szCs w:val="20"/>
        </w:rPr>
        <w:t>Jan 2017 – June 2017</w:t>
      </w:r>
    </w:p>
    <w:p w14:paraId="2544B398" w14:textId="77777777" w:rsidR="002F59C2" w:rsidRPr="00D92682" w:rsidRDefault="002F59C2" w:rsidP="002F59C2">
      <w:pPr>
        <w:tabs>
          <w:tab w:val="right" w:pos="10440"/>
        </w:tabs>
        <w:ind w:left="180"/>
        <w:rPr>
          <w:rFonts w:ascii="Helvetica Neue" w:hAnsi="Helvetica Neue"/>
          <w:b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Researcher</w:t>
      </w:r>
      <w:r w:rsidRPr="00D92682">
        <w:rPr>
          <w:rFonts w:ascii="Helvetica Neue" w:hAnsi="Helvetica Neue"/>
          <w:b/>
          <w:sz w:val="20"/>
          <w:szCs w:val="20"/>
        </w:rPr>
        <w:tab/>
      </w:r>
      <w:r w:rsidRPr="00D92682">
        <w:rPr>
          <w:rFonts w:ascii="Helvetica Neue" w:hAnsi="Helvetica Neue"/>
          <w:sz w:val="20"/>
          <w:szCs w:val="20"/>
        </w:rPr>
        <w:t>New Haven, CT</w:t>
      </w:r>
    </w:p>
    <w:p w14:paraId="57AA9733" w14:textId="078A9CD4" w:rsidR="002F59C2" w:rsidRPr="00D92682" w:rsidRDefault="00552410" w:rsidP="00D92682">
      <w:pPr>
        <w:pStyle w:val="ListParagraph"/>
        <w:numPr>
          <w:ilvl w:val="0"/>
          <w:numId w:val="10"/>
        </w:numPr>
        <w:ind w:left="630" w:hanging="270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sz w:val="20"/>
          <w:szCs w:val="20"/>
        </w:rPr>
        <w:t xml:space="preserve">Implemented </w:t>
      </w:r>
      <w:r w:rsidR="00C309CC" w:rsidRPr="00D92682">
        <w:rPr>
          <w:rFonts w:ascii="Helvetica Neue" w:hAnsi="Helvetica Neue"/>
          <w:sz w:val="20"/>
          <w:szCs w:val="20"/>
        </w:rPr>
        <w:t xml:space="preserve">a </w:t>
      </w:r>
      <w:r w:rsidRPr="00D92682">
        <w:rPr>
          <w:rFonts w:ascii="Helvetica Neue" w:hAnsi="Helvetica Neue"/>
          <w:sz w:val="20"/>
          <w:szCs w:val="20"/>
        </w:rPr>
        <w:t xml:space="preserve">search functionality on 20 years of NLP research papers </w:t>
      </w:r>
      <w:r w:rsidR="002F136D" w:rsidRPr="00D92682">
        <w:rPr>
          <w:rFonts w:ascii="Helvetica Neue" w:hAnsi="Helvetica Neue"/>
          <w:sz w:val="20"/>
          <w:szCs w:val="20"/>
        </w:rPr>
        <w:t xml:space="preserve">using </w:t>
      </w:r>
      <w:r w:rsidR="00A17BC3" w:rsidRPr="00D92682">
        <w:rPr>
          <w:rFonts w:ascii="Helvetica Neue" w:hAnsi="Helvetica Neue"/>
          <w:sz w:val="20"/>
          <w:szCs w:val="20"/>
        </w:rPr>
        <w:t xml:space="preserve">PHP and </w:t>
      </w:r>
      <w:r w:rsidR="002F136D" w:rsidRPr="00D92682">
        <w:rPr>
          <w:rFonts w:ascii="Helvetica Neue" w:hAnsi="Helvetica Neue"/>
          <w:sz w:val="20"/>
          <w:szCs w:val="20"/>
        </w:rPr>
        <w:t xml:space="preserve">Lucene. </w:t>
      </w:r>
      <w:r w:rsidRPr="00D92682">
        <w:rPr>
          <w:rFonts w:ascii="Helvetica Neue" w:hAnsi="Helvetica Neue"/>
          <w:sz w:val="20"/>
          <w:szCs w:val="20"/>
        </w:rPr>
        <w:t xml:space="preserve"> </w:t>
      </w:r>
      <w:r w:rsidR="002F59C2" w:rsidRPr="00D92682">
        <w:rPr>
          <w:rFonts w:ascii="Helvetica Neue" w:hAnsi="Helvetica Neue"/>
          <w:sz w:val="20"/>
          <w:szCs w:val="20"/>
        </w:rPr>
        <w:t xml:space="preserve"> </w:t>
      </w:r>
    </w:p>
    <w:p w14:paraId="46775638" w14:textId="7E8FBA91" w:rsidR="002F59C2" w:rsidRPr="00D92682" w:rsidRDefault="00F83811" w:rsidP="00D92682">
      <w:pPr>
        <w:pStyle w:val="ListParagraph"/>
        <w:numPr>
          <w:ilvl w:val="0"/>
          <w:numId w:val="10"/>
        </w:numPr>
        <w:ind w:left="630" w:hanging="270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sz w:val="20"/>
          <w:szCs w:val="20"/>
        </w:rPr>
        <w:t xml:space="preserve">Improved HTTP access times by 70% on All About NLP (AAN) website by </w:t>
      </w:r>
      <w:r w:rsidR="0057798E" w:rsidRPr="00D92682">
        <w:rPr>
          <w:rFonts w:ascii="Helvetica Neue" w:hAnsi="Helvetica Neue"/>
          <w:sz w:val="20"/>
          <w:szCs w:val="20"/>
        </w:rPr>
        <w:t xml:space="preserve">adding caching functionality and optimizing SQL queries. </w:t>
      </w:r>
    </w:p>
    <w:p w14:paraId="4E2A5172" w14:textId="77777777" w:rsidR="00D92682" w:rsidRDefault="00D92682" w:rsidP="002F59C2">
      <w:pPr>
        <w:tabs>
          <w:tab w:val="right" w:pos="10440"/>
        </w:tabs>
        <w:rPr>
          <w:rFonts w:ascii="Helvetica Neue" w:hAnsi="Helvetica Neue"/>
          <w:b/>
          <w:sz w:val="8"/>
          <w:szCs w:val="8"/>
        </w:rPr>
      </w:pPr>
    </w:p>
    <w:p w14:paraId="6B338240" w14:textId="070C2DCC" w:rsidR="002F59C2" w:rsidRPr="00D92682" w:rsidRDefault="00D70105" w:rsidP="002F59C2">
      <w:pPr>
        <w:tabs>
          <w:tab w:val="right" w:pos="10440"/>
        </w:tabs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BHATTACHARYA SPACE ENTERPRISE</w:t>
      </w:r>
      <w:r w:rsidR="002F59C2" w:rsidRPr="00D92682">
        <w:rPr>
          <w:rFonts w:ascii="Helvetica Neue" w:hAnsi="Helvetica Neue"/>
          <w:b/>
          <w:sz w:val="20"/>
          <w:szCs w:val="20"/>
        </w:rPr>
        <w:tab/>
      </w:r>
      <w:r w:rsidR="00A52BE2" w:rsidRPr="00D92682">
        <w:rPr>
          <w:rFonts w:ascii="Helvetica Neue" w:hAnsi="Helvetica Neue"/>
          <w:sz w:val="20"/>
          <w:szCs w:val="20"/>
        </w:rPr>
        <w:t>2015</w:t>
      </w:r>
      <w:r w:rsidR="002F59C2" w:rsidRPr="00D92682">
        <w:rPr>
          <w:rFonts w:ascii="Helvetica Neue" w:hAnsi="Helvetica Neue"/>
          <w:sz w:val="20"/>
          <w:szCs w:val="20"/>
        </w:rPr>
        <w:t xml:space="preserve"> – 2017  </w:t>
      </w:r>
    </w:p>
    <w:p w14:paraId="3218BE46" w14:textId="3259593E" w:rsidR="002F59C2" w:rsidRPr="00D92682" w:rsidRDefault="003B47B2" w:rsidP="002F59C2">
      <w:pPr>
        <w:tabs>
          <w:tab w:val="right" w:pos="10440"/>
        </w:tabs>
        <w:ind w:left="180"/>
        <w:rPr>
          <w:rFonts w:ascii="Helvetica Neue" w:hAnsi="Helvetica Neue"/>
          <w:b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Intern</w:t>
      </w:r>
      <w:r w:rsidR="002F59C2" w:rsidRPr="00D92682">
        <w:rPr>
          <w:rFonts w:ascii="Helvetica Neue" w:hAnsi="Helvetica Neue"/>
          <w:b/>
          <w:sz w:val="20"/>
          <w:szCs w:val="20"/>
        </w:rPr>
        <w:tab/>
      </w:r>
      <w:r w:rsidR="002F59C2" w:rsidRPr="00D92682">
        <w:rPr>
          <w:rFonts w:ascii="Helvetica Neue" w:hAnsi="Helvetica Neue"/>
          <w:sz w:val="20"/>
          <w:szCs w:val="20"/>
        </w:rPr>
        <w:t>Singapore</w:t>
      </w:r>
    </w:p>
    <w:p w14:paraId="7A4841FE" w14:textId="4A516B1A" w:rsidR="002F59C2" w:rsidRPr="00D92682" w:rsidRDefault="003B47B2" w:rsidP="00D92682">
      <w:pPr>
        <w:pStyle w:val="ListParagraph"/>
        <w:numPr>
          <w:ilvl w:val="0"/>
          <w:numId w:val="10"/>
        </w:numPr>
        <w:ind w:left="630" w:hanging="270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sz w:val="20"/>
          <w:szCs w:val="20"/>
        </w:rPr>
        <w:t xml:space="preserve">Raised </w:t>
      </w:r>
      <w:r w:rsidR="00C626A9" w:rsidRPr="00D92682">
        <w:rPr>
          <w:rFonts w:ascii="Helvetica Neue" w:hAnsi="Helvetica Neue"/>
          <w:sz w:val="20"/>
          <w:szCs w:val="20"/>
        </w:rPr>
        <w:t>$100,000 with a former NASA engineer</w:t>
      </w:r>
      <w:r w:rsidR="00D92682">
        <w:rPr>
          <w:rFonts w:ascii="Helvetica Neue" w:hAnsi="Helvetica Neue"/>
          <w:sz w:val="20"/>
          <w:szCs w:val="20"/>
        </w:rPr>
        <w:t xml:space="preserve"> for a start-up</w:t>
      </w:r>
      <w:r w:rsidR="00C626A9" w:rsidRPr="00D92682">
        <w:rPr>
          <w:rFonts w:ascii="Helvetica Neue" w:hAnsi="Helvetica Neue"/>
          <w:sz w:val="20"/>
          <w:szCs w:val="20"/>
        </w:rPr>
        <w:t xml:space="preserve"> </w:t>
      </w:r>
      <w:r w:rsidR="00C925E7">
        <w:rPr>
          <w:rFonts w:ascii="Helvetica Neue" w:hAnsi="Helvetica Neue"/>
          <w:sz w:val="20"/>
          <w:szCs w:val="20"/>
        </w:rPr>
        <w:t xml:space="preserve">to launch cube satellites. </w:t>
      </w:r>
    </w:p>
    <w:p w14:paraId="01F69B6D" w14:textId="458BBA8C" w:rsidR="002F59C2" w:rsidRPr="00D92682" w:rsidRDefault="00D92682" w:rsidP="00D92682">
      <w:pPr>
        <w:pStyle w:val="ListParagraph"/>
        <w:numPr>
          <w:ilvl w:val="0"/>
          <w:numId w:val="10"/>
        </w:numPr>
        <w:ind w:left="630" w:hanging="270"/>
        <w:rPr>
          <w:rFonts w:ascii="Helvetica Neue" w:hAnsi="Helvetica Neue"/>
          <w:sz w:val="20"/>
          <w:szCs w:val="20"/>
        </w:rPr>
      </w:pPr>
      <w:r>
        <w:rPr>
          <w:rFonts w:ascii="Helvetica Neue" w:hAnsi="Helvetica Neue"/>
          <w:sz w:val="20"/>
          <w:szCs w:val="20"/>
        </w:rPr>
        <w:t xml:space="preserve">Organized the 2016 </w:t>
      </w:r>
      <w:r w:rsidR="0000596A" w:rsidRPr="00D92682">
        <w:rPr>
          <w:rFonts w:ascii="Helvetica Neue" w:hAnsi="Helvetica Neue"/>
          <w:sz w:val="20"/>
          <w:szCs w:val="20"/>
        </w:rPr>
        <w:t>Global</w:t>
      </w:r>
      <w:r w:rsidR="00C626A9" w:rsidRPr="00D92682">
        <w:rPr>
          <w:rFonts w:ascii="Helvetica Neue" w:hAnsi="Helvetica Neue"/>
          <w:sz w:val="20"/>
          <w:szCs w:val="20"/>
        </w:rPr>
        <w:t xml:space="preserve"> Space </w:t>
      </w:r>
      <w:r w:rsidR="0000596A" w:rsidRPr="00D92682">
        <w:rPr>
          <w:rFonts w:ascii="Helvetica Neue" w:hAnsi="Helvetica Neue"/>
          <w:sz w:val="20"/>
          <w:szCs w:val="20"/>
        </w:rPr>
        <w:t xml:space="preserve">&amp; </w:t>
      </w:r>
      <w:r w:rsidR="00C626A9" w:rsidRPr="00D92682">
        <w:rPr>
          <w:rFonts w:ascii="Helvetica Neue" w:hAnsi="Helvetica Neue"/>
          <w:sz w:val="20"/>
          <w:szCs w:val="20"/>
        </w:rPr>
        <w:t xml:space="preserve">Technology </w:t>
      </w:r>
      <w:r w:rsidR="0000596A" w:rsidRPr="00D92682">
        <w:rPr>
          <w:rFonts w:ascii="Helvetica Neue" w:hAnsi="Helvetica Neue"/>
          <w:sz w:val="20"/>
          <w:szCs w:val="20"/>
        </w:rPr>
        <w:t>C</w:t>
      </w:r>
      <w:r w:rsidR="00552410" w:rsidRPr="00D92682">
        <w:rPr>
          <w:rFonts w:ascii="Helvetica Neue" w:hAnsi="Helvetica Neue"/>
          <w:sz w:val="20"/>
          <w:szCs w:val="20"/>
        </w:rPr>
        <w:t>onvention</w:t>
      </w:r>
      <w:r w:rsidR="00C626A9" w:rsidRPr="00D92682">
        <w:rPr>
          <w:rFonts w:ascii="Helvetica Neue" w:hAnsi="Helvetica Neue"/>
          <w:sz w:val="20"/>
          <w:szCs w:val="20"/>
        </w:rPr>
        <w:t xml:space="preserve"> </w:t>
      </w:r>
      <w:r>
        <w:rPr>
          <w:rFonts w:ascii="Helvetica Neue" w:hAnsi="Helvetica Neue"/>
          <w:sz w:val="20"/>
          <w:szCs w:val="20"/>
        </w:rPr>
        <w:t>for 500 companies worldwide.</w:t>
      </w:r>
    </w:p>
    <w:p w14:paraId="7514BD26" w14:textId="77777777" w:rsidR="00D92682" w:rsidRDefault="00D92682" w:rsidP="00865DE0">
      <w:pPr>
        <w:pBdr>
          <w:bottom w:val="single" w:sz="4" w:space="1" w:color="auto"/>
        </w:pBdr>
        <w:rPr>
          <w:rFonts w:ascii="Helvetica Neue" w:hAnsi="Helvetica Neue"/>
          <w:b/>
          <w:color w:val="2E74B5" w:themeColor="accent1" w:themeShade="BF"/>
          <w:sz w:val="16"/>
          <w:szCs w:val="16"/>
        </w:rPr>
      </w:pPr>
    </w:p>
    <w:p w14:paraId="3D7BAF61" w14:textId="77777777" w:rsidR="00865DE0" w:rsidRPr="00D92682" w:rsidRDefault="00865DE0" w:rsidP="00865DE0">
      <w:pPr>
        <w:pBdr>
          <w:bottom w:val="single" w:sz="4" w:space="1" w:color="auto"/>
        </w:pBdr>
        <w:rPr>
          <w:rFonts w:ascii="Helvetica Neue" w:hAnsi="Helvetica Neue"/>
          <w:b/>
          <w:sz w:val="20"/>
          <w:szCs w:val="20"/>
        </w:rPr>
      </w:pPr>
      <w:r w:rsidRPr="00D92682">
        <w:rPr>
          <w:rFonts w:ascii="Helvetica Neue" w:hAnsi="Helvetica Neue"/>
          <w:b/>
          <w:color w:val="2E74B5" w:themeColor="accent1" w:themeShade="BF"/>
          <w:sz w:val="20"/>
          <w:szCs w:val="20"/>
        </w:rPr>
        <w:t>PROJECTS</w:t>
      </w:r>
    </w:p>
    <w:p w14:paraId="37A9596F" w14:textId="77777777" w:rsidR="00D92682" w:rsidRDefault="00407CB0" w:rsidP="00CA1B00">
      <w:pPr>
        <w:tabs>
          <w:tab w:val="right" w:pos="10512"/>
        </w:tabs>
        <w:rPr>
          <w:rFonts w:ascii="Helvetica Neue" w:hAnsi="Helvetica Neue"/>
          <w:sz w:val="8"/>
          <w:szCs w:val="8"/>
        </w:rPr>
      </w:pPr>
      <w:r w:rsidRPr="00D92682">
        <w:rPr>
          <w:rFonts w:ascii="Helvetica Neue" w:hAnsi="Helvetica Neue"/>
          <w:sz w:val="20"/>
          <w:szCs w:val="20"/>
        </w:rPr>
        <w:t xml:space="preserve"> </w:t>
      </w:r>
    </w:p>
    <w:p w14:paraId="1AB64533" w14:textId="76D8D043" w:rsidR="00865DE0" w:rsidRPr="00D92682" w:rsidRDefault="00EB1996" w:rsidP="00CA1B00">
      <w:pPr>
        <w:tabs>
          <w:tab w:val="right" w:pos="10512"/>
        </w:tabs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JP Morgan University Coding Challenge</w:t>
      </w:r>
      <w:r w:rsidR="00C8241D" w:rsidRPr="00D92682">
        <w:rPr>
          <w:rFonts w:ascii="Helvetica Neue" w:hAnsi="Helvetica Neue"/>
          <w:b/>
          <w:sz w:val="20"/>
          <w:szCs w:val="20"/>
        </w:rPr>
        <w:t xml:space="preserve"> </w:t>
      </w:r>
      <w:r w:rsidR="00C8241D" w:rsidRPr="00D92682">
        <w:rPr>
          <w:rFonts w:ascii="Helvetica Neue" w:hAnsi="Helvetica Neue"/>
          <w:sz w:val="20"/>
          <w:szCs w:val="20"/>
        </w:rPr>
        <w:t>(Python</w:t>
      </w:r>
      <w:r w:rsidR="00F71A45" w:rsidRPr="00D92682">
        <w:rPr>
          <w:rFonts w:ascii="Helvetica Neue" w:hAnsi="Helvetica Neue"/>
          <w:sz w:val="20"/>
          <w:szCs w:val="20"/>
        </w:rPr>
        <w:t>, HTML/CSS, Boostrap</w:t>
      </w:r>
      <w:r w:rsidR="00900F9E" w:rsidRPr="00D92682">
        <w:rPr>
          <w:rFonts w:ascii="Helvetica Neue" w:hAnsi="Helvetica Neue"/>
          <w:sz w:val="20"/>
          <w:szCs w:val="20"/>
        </w:rPr>
        <w:t>)</w:t>
      </w:r>
      <w:r w:rsidR="00CA1B00" w:rsidRPr="00D92682">
        <w:rPr>
          <w:rFonts w:ascii="Helvetica Neue" w:hAnsi="Helvetica Neue"/>
          <w:sz w:val="20"/>
          <w:szCs w:val="20"/>
        </w:rPr>
        <w:t xml:space="preserve"> </w:t>
      </w:r>
      <w:r w:rsidR="00CA1B00" w:rsidRPr="00D92682">
        <w:rPr>
          <w:rFonts w:ascii="Helvetica Neue" w:hAnsi="Helvetica Neue"/>
          <w:sz w:val="20"/>
          <w:szCs w:val="20"/>
        </w:rPr>
        <w:tab/>
      </w:r>
    </w:p>
    <w:p w14:paraId="5D896482" w14:textId="011EAFC7" w:rsidR="00865DE0" w:rsidRPr="00D92682" w:rsidRDefault="00F87F8D" w:rsidP="00D92682">
      <w:pPr>
        <w:pStyle w:val="ListParagraph"/>
        <w:numPr>
          <w:ilvl w:val="0"/>
          <w:numId w:val="10"/>
        </w:numPr>
        <w:ind w:left="630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sz w:val="20"/>
          <w:szCs w:val="20"/>
        </w:rPr>
        <w:t xml:space="preserve">Collaborated </w:t>
      </w:r>
      <w:r w:rsidR="00D70105">
        <w:rPr>
          <w:rFonts w:ascii="Helvetica Neue" w:hAnsi="Helvetica Neue"/>
          <w:sz w:val="20"/>
          <w:szCs w:val="20"/>
        </w:rPr>
        <w:t>on a team of three</w:t>
      </w:r>
      <w:r w:rsidR="00652739" w:rsidRPr="00D92682">
        <w:rPr>
          <w:rFonts w:ascii="Helvetica Neue" w:hAnsi="Helvetica Neue"/>
          <w:sz w:val="20"/>
          <w:szCs w:val="20"/>
        </w:rPr>
        <w:t xml:space="preserve"> to visualize optimal currency exchange routes using Flask. </w:t>
      </w:r>
    </w:p>
    <w:p w14:paraId="1A538C0F" w14:textId="65CBA8B2" w:rsidR="00F71A45" w:rsidRPr="00D92682" w:rsidRDefault="00D70105" w:rsidP="00D92682">
      <w:pPr>
        <w:pStyle w:val="ListParagraph"/>
        <w:numPr>
          <w:ilvl w:val="0"/>
          <w:numId w:val="10"/>
        </w:numPr>
        <w:ind w:left="630"/>
        <w:rPr>
          <w:rFonts w:ascii="Helvetica Neue" w:hAnsi="Helvetica Neue"/>
          <w:sz w:val="20"/>
          <w:szCs w:val="20"/>
        </w:rPr>
      </w:pPr>
      <w:r>
        <w:rPr>
          <w:rFonts w:ascii="Helvetica Neue" w:hAnsi="Helvetica Neue"/>
          <w:sz w:val="20"/>
          <w:szCs w:val="20"/>
        </w:rPr>
        <w:t>Selected as runner-up</w:t>
      </w:r>
      <w:r w:rsidR="00652739" w:rsidRPr="00D92682">
        <w:rPr>
          <w:rFonts w:ascii="Helvetica Neue" w:hAnsi="Helvetica Neue"/>
          <w:sz w:val="20"/>
          <w:szCs w:val="20"/>
        </w:rPr>
        <w:t xml:space="preserve"> amongst 50 participants. </w:t>
      </w:r>
    </w:p>
    <w:p w14:paraId="7D960B89" w14:textId="2F496832" w:rsidR="005D0DA7" w:rsidRPr="00D92682" w:rsidRDefault="00860B67" w:rsidP="005D0DA7">
      <w:pPr>
        <w:rPr>
          <w:rFonts w:ascii="Helvetica Neue" w:hAnsi="Helvetica Neue"/>
          <w:i/>
          <w:sz w:val="20"/>
          <w:szCs w:val="20"/>
        </w:rPr>
      </w:pPr>
      <w:r w:rsidRPr="00D92682">
        <w:rPr>
          <w:rFonts w:ascii="Helvetica Neue" w:hAnsi="Helvetica Neue"/>
          <w:b/>
          <w:color w:val="000000" w:themeColor="text1"/>
          <w:sz w:val="20"/>
          <w:szCs w:val="20"/>
        </w:rPr>
        <w:t>NotStone</w:t>
      </w:r>
      <w:r w:rsidR="005D0DA7" w:rsidRPr="00D92682">
        <w:rPr>
          <w:rFonts w:ascii="Helvetica Neue" w:hAnsi="Helvetica Neue"/>
          <w:b/>
          <w:sz w:val="20"/>
          <w:szCs w:val="20"/>
        </w:rPr>
        <w:t xml:space="preserve"> </w:t>
      </w:r>
      <w:r w:rsidR="005D0DA7" w:rsidRPr="00D92682">
        <w:rPr>
          <w:rFonts w:ascii="Helvetica Neue" w:hAnsi="Helvetica Neue"/>
          <w:sz w:val="20"/>
          <w:szCs w:val="20"/>
        </w:rPr>
        <w:t>(Java, C)</w:t>
      </w:r>
      <w:r w:rsidRPr="00D92682">
        <w:rPr>
          <w:rFonts w:ascii="Helvetica Neue" w:hAnsi="Helvetica Neue"/>
          <w:sz w:val="20"/>
          <w:szCs w:val="20"/>
        </w:rPr>
        <w:t xml:space="preserve"> </w:t>
      </w:r>
      <w:hyperlink r:id="rId6" w:history="1">
        <w:r w:rsidRPr="00D92682">
          <w:rPr>
            <w:rStyle w:val="Hyperlink"/>
            <w:rFonts w:ascii="Helvetica Neue" w:hAnsi="Helvetica Neue"/>
            <w:i/>
            <w:sz w:val="20"/>
            <w:szCs w:val="20"/>
          </w:rPr>
          <w:t>Link</w:t>
        </w:r>
      </w:hyperlink>
    </w:p>
    <w:p w14:paraId="2E2F1477" w14:textId="144725A4" w:rsidR="00860B67" w:rsidRPr="00D92682" w:rsidRDefault="005D0DA7" w:rsidP="00D92682">
      <w:pPr>
        <w:pStyle w:val="ListParagraph"/>
        <w:numPr>
          <w:ilvl w:val="0"/>
          <w:numId w:val="10"/>
        </w:numPr>
        <w:ind w:left="630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sz w:val="20"/>
          <w:szCs w:val="20"/>
        </w:rPr>
        <w:t>Created a Hearthstone clone with basic AI and conformed to OOP design and principles</w:t>
      </w:r>
      <w:r w:rsidR="0000373B" w:rsidRPr="00D92682">
        <w:rPr>
          <w:rFonts w:ascii="Helvetica Neue" w:hAnsi="Helvetica Neue"/>
          <w:sz w:val="20"/>
          <w:szCs w:val="20"/>
        </w:rPr>
        <w:t>.</w:t>
      </w:r>
    </w:p>
    <w:p w14:paraId="386F16C4" w14:textId="3AE2960E" w:rsidR="00652739" w:rsidRPr="00D92682" w:rsidRDefault="00860B67" w:rsidP="00CA1B00">
      <w:pPr>
        <w:tabs>
          <w:tab w:val="right" w:pos="10440"/>
        </w:tabs>
        <w:rPr>
          <w:rFonts w:ascii="Helvetica Neue" w:hAnsi="Helvetica Neue"/>
          <w:color w:val="000000" w:themeColor="text1"/>
          <w:sz w:val="20"/>
          <w:szCs w:val="20"/>
        </w:rPr>
      </w:pPr>
      <w:r w:rsidRPr="00D92682">
        <w:rPr>
          <w:rFonts w:ascii="Helvetica Neue" w:hAnsi="Helvetica Neue"/>
          <w:b/>
          <w:color w:val="000000" w:themeColor="text1"/>
          <w:sz w:val="20"/>
          <w:szCs w:val="20"/>
        </w:rPr>
        <w:t>Bicycles Heat Map</w:t>
      </w:r>
      <w:r w:rsidR="00C8241D" w:rsidRPr="00D92682">
        <w:rPr>
          <w:rFonts w:ascii="Helvetica Neue" w:hAnsi="Helvetica Neue"/>
          <w:b/>
          <w:color w:val="000000" w:themeColor="text1"/>
          <w:sz w:val="20"/>
          <w:szCs w:val="20"/>
        </w:rPr>
        <w:t xml:space="preserve"> </w:t>
      </w:r>
      <w:r w:rsidR="00F71A45" w:rsidRPr="00D92682">
        <w:rPr>
          <w:rFonts w:ascii="Helvetica Neue" w:hAnsi="Helvetica Neue"/>
          <w:color w:val="000000" w:themeColor="text1"/>
          <w:sz w:val="20"/>
          <w:szCs w:val="20"/>
        </w:rPr>
        <w:t>(HTML/CSS,</w:t>
      </w:r>
      <w:r w:rsidR="00C8241D" w:rsidRPr="00D92682">
        <w:rPr>
          <w:rFonts w:ascii="Helvetica Neue" w:hAnsi="Helvetica Neue"/>
          <w:color w:val="000000" w:themeColor="text1"/>
          <w:sz w:val="20"/>
          <w:szCs w:val="20"/>
        </w:rPr>
        <w:t xml:space="preserve"> Google Maps)</w:t>
      </w:r>
      <w:r w:rsidRPr="00D92682">
        <w:rPr>
          <w:rFonts w:ascii="Helvetica Neue" w:hAnsi="Helvetica Neue"/>
          <w:color w:val="000000" w:themeColor="text1"/>
          <w:sz w:val="20"/>
          <w:szCs w:val="20"/>
        </w:rPr>
        <w:t xml:space="preserve"> </w:t>
      </w:r>
      <w:hyperlink r:id="rId7" w:history="1">
        <w:r w:rsidRPr="00D92682">
          <w:rPr>
            <w:rStyle w:val="Hyperlink"/>
            <w:rFonts w:ascii="Helvetica Neue" w:hAnsi="Helvetica Neue"/>
            <w:i/>
            <w:sz w:val="20"/>
            <w:szCs w:val="20"/>
          </w:rPr>
          <w:t>Link</w:t>
        </w:r>
      </w:hyperlink>
      <w:r w:rsidR="00652739" w:rsidRPr="00D92682">
        <w:rPr>
          <w:rFonts w:ascii="Helvetica Neue" w:hAnsi="Helvetica Neue"/>
          <w:b/>
          <w:color w:val="000000" w:themeColor="text1"/>
          <w:sz w:val="20"/>
          <w:szCs w:val="20"/>
        </w:rPr>
        <w:tab/>
      </w:r>
      <w:r w:rsidR="00652739" w:rsidRPr="00D92682">
        <w:rPr>
          <w:rFonts w:ascii="Helvetica Neue" w:hAnsi="Helvetica Neue"/>
          <w:color w:val="000000" w:themeColor="text1"/>
          <w:sz w:val="20"/>
          <w:szCs w:val="20"/>
        </w:rPr>
        <w:t xml:space="preserve"> </w:t>
      </w:r>
    </w:p>
    <w:p w14:paraId="6B65B8CA" w14:textId="3E12523A" w:rsidR="00652739" w:rsidRPr="00D92682" w:rsidRDefault="00F144F5" w:rsidP="00D92682">
      <w:pPr>
        <w:pStyle w:val="ListParagraph"/>
        <w:numPr>
          <w:ilvl w:val="0"/>
          <w:numId w:val="10"/>
        </w:numPr>
        <w:ind w:left="630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sz w:val="20"/>
          <w:szCs w:val="20"/>
        </w:rPr>
        <w:t>Implemented</w:t>
      </w:r>
      <w:r w:rsidR="00705A1F" w:rsidRPr="00D92682">
        <w:rPr>
          <w:rFonts w:ascii="Helvetica Neue" w:hAnsi="Helvetica Neue"/>
          <w:sz w:val="20"/>
          <w:szCs w:val="20"/>
        </w:rPr>
        <w:t xml:space="preserve"> a heat</w:t>
      </w:r>
      <w:r w:rsidR="00D70105">
        <w:rPr>
          <w:rFonts w:ascii="Helvetica Neue" w:hAnsi="Helvetica Neue"/>
          <w:sz w:val="20"/>
          <w:szCs w:val="20"/>
        </w:rPr>
        <w:t xml:space="preserve"> </w:t>
      </w:r>
      <w:r w:rsidR="00705A1F" w:rsidRPr="00D92682">
        <w:rPr>
          <w:rFonts w:ascii="Helvetica Neue" w:hAnsi="Helvetica Neue"/>
          <w:sz w:val="20"/>
          <w:szCs w:val="20"/>
        </w:rPr>
        <w:t>map using</w:t>
      </w:r>
      <w:r w:rsidR="00652739" w:rsidRPr="00D92682">
        <w:rPr>
          <w:rFonts w:ascii="Helvetica Neue" w:hAnsi="Helvetica Neue"/>
          <w:sz w:val="20"/>
          <w:szCs w:val="20"/>
        </w:rPr>
        <w:t xml:space="preserve"> Google </w:t>
      </w:r>
      <w:r w:rsidR="00705A1F" w:rsidRPr="00D92682">
        <w:rPr>
          <w:rFonts w:ascii="Helvetica Neue" w:hAnsi="Helvetica Neue"/>
          <w:sz w:val="20"/>
          <w:szCs w:val="20"/>
        </w:rPr>
        <w:t>that visualizes</w:t>
      </w:r>
      <w:r w:rsidR="00652739" w:rsidRPr="00D92682">
        <w:rPr>
          <w:rFonts w:ascii="Helvetica Neue" w:hAnsi="Helvetica Neue"/>
          <w:sz w:val="20"/>
          <w:szCs w:val="20"/>
        </w:rPr>
        <w:t xml:space="preserve"> bicycle usage amongst donor children</w:t>
      </w:r>
      <w:r w:rsidRPr="00D92682">
        <w:rPr>
          <w:rFonts w:ascii="Helvetica Neue" w:hAnsi="Helvetica Neue"/>
          <w:sz w:val="20"/>
          <w:szCs w:val="20"/>
        </w:rPr>
        <w:t xml:space="preserve"> for </w:t>
      </w:r>
      <w:r w:rsidR="00D70105">
        <w:rPr>
          <w:rFonts w:ascii="Helvetica Neue" w:hAnsi="Helvetica Neue"/>
          <w:sz w:val="20"/>
          <w:szCs w:val="20"/>
        </w:rPr>
        <w:t xml:space="preserve">an </w:t>
      </w:r>
      <w:r w:rsidRPr="00D92682">
        <w:rPr>
          <w:rFonts w:ascii="Helvetica Neue" w:hAnsi="Helvetica Neue"/>
          <w:sz w:val="20"/>
          <w:szCs w:val="20"/>
        </w:rPr>
        <w:t>NGO based in South Africa</w:t>
      </w:r>
      <w:r w:rsidR="00652739" w:rsidRPr="00D92682">
        <w:rPr>
          <w:rFonts w:ascii="Helvetica Neue" w:hAnsi="Helvetica Neue"/>
          <w:sz w:val="20"/>
          <w:szCs w:val="20"/>
        </w:rPr>
        <w:t>.</w:t>
      </w:r>
    </w:p>
    <w:p w14:paraId="2C5768F8" w14:textId="77777777" w:rsidR="00015DD6" w:rsidRPr="00D92682" w:rsidRDefault="00015DD6" w:rsidP="00623D00">
      <w:pPr>
        <w:pBdr>
          <w:bottom w:val="single" w:sz="4" w:space="1" w:color="auto"/>
        </w:pBdr>
        <w:rPr>
          <w:rFonts w:ascii="Helvetica Neue" w:hAnsi="Helvetica Neue"/>
          <w:b/>
          <w:color w:val="2E74B5" w:themeColor="accent1" w:themeShade="BF"/>
          <w:sz w:val="12"/>
          <w:szCs w:val="12"/>
        </w:rPr>
      </w:pPr>
    </w:p>
    <w:p w14:paraId="7116C886" w14:textId="16DB84A4" w:rsidR="00817631" w:rsidRPr="00D92682" w:rsidRDefault="00817631" w:rsidP="00623D00">
      <w:pPr>
        <w:pBdr>
          <w:bottom w:val="single" w:sz="4" w:space="1" w:color="auto"/>
        </w:pBdr>
        <w:rPr>
          <w:rFonts w:ascii="Helvetica Neue" w:hAnsi="Helvetica Neue"/>
          <w:b/>
          <w:color w:val="2E74B5" w:themeColor="accent1" w:themeShade="BF"/>
          <w:sz w:val="20"/>
          <w:szCs w:val="20"/>
        </w:rPr>
      </w:pPr>
      <w:r w:rsidRPr="00D92682">
        <w:rPr>
          <w:rFonts w:ascii="Helvetica Neue" w:hAnsi="Helvetica Neue"/>
          <w:b/>
          <w:color w:val="2E74B5" w:themeColor="accent1" w:themeShade="BF"/>
          <w:sz w:val="20"/>
          <w:szCs w:val="20"/>
        </w:rPr>
        <w:t>LEADERSHIP &amp; VOLUNTEER EXPERIENCE</w:t>
      </w:r>
    </w:p>
    <w:p w14:paraId="76BA8B7B" w14:textId="77777777" w:rsidR="00D92682" w:rsidRPr="00D92682" w:rsidRDefault="00D92682" w:rsidP="00817631">
      <w:pPr>
        <w:tabs>
          <w:tab w:val="right" w:pos="10440"/>
        </w:tabs>
        <w:rPr>
          <w:rFonts w:ascii="Helvetica Neue" w:hAnsi="Helvetica Neue"/>
          <w:b/>
          <w:sz w:val="4"/>
          <w:szCs w:val="4"/>
        </w:rPr>
      </w:pPr>
    </w:p>
    <w:p w14:paraId="57333702" w14:textId="20189D3F" w:rsidR="00817631" w:rsidRPr="00D92682" w:rsidRDefault="005B35B3" w:rsidP="00817631">
      <w:pPr>
        <w:tabs>
          <w:tab w:val="right" w:pos="10440"/>
        </w:tabs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YALE-NUS COLLEGE CYCLING</w:t>
      </w:r>
      <w:r w:rsidR="00817631" w:rsidRPr="00D92682">
        <w:rPr>
          <w:rFonts w:ascii="Helvetica Neue" w:hAnsi="Helvetica Neue"/>
          <w:b/>
          <w:sz w:val="20"/>
          <w:szCs w:val="20"/>
        </w:rPr>
        <w:tab/>
      </w:r>
      <w:r w:rsidR="00817631" w:rsidRPr="00D92682">
        <w:rPr>
          <w:rFonts w:ascii="Helvetica Neue" w:hAnsi="Helvetica Neue"/>
          <w:sz w:val="20"/>
          <w:szCs w:val="20"/>
        </w:rPr>
        <w:t xml:space="preserve">2015 – Present  </w:t>
      </w:r>
    </w:p>
    <w:p w14:paraId="62D2253C" w14:textId="39082154" w:rsidR="00817631" w:rsidRPr="00D92682" w:rsidRDefault="00817631" w:rsidP="00817631">
      <w:pPr>
        <w:tabs>
          <w:tab w:val="right" w:pos="10440"/>
        </w:tabs>
        <w:ind w:left="180"/>
        <w:rPr>
          <w:rFonts w:ascii="Helvetica Neue" w:hAnsi="Helvetica Neue"/>
          <w:b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Treasurer</w:t>
      </w:r>
      <w:r w:rsidRPr="00D92682">
        <w:rPr>
          <w:rFonts w:ascii="Helvetica Neue" w:hAnsi="Helvetica Neue"/>
          <w:b/>
          <w:sz w:val="20"/>
          <w:szCs w:val="20"/>
        </w:rPr>
        <w:tab/>
      </w:r>
      <w:r w:rsidRPr="00D92682">
        <w:rPr>
          <w:rFonts w:ascii="Helvetica Neue" w:hAnsi="Helvetica Neue"/>
          <w:sz w:val="20"/>
          <w:szCs w:val="20"/>
        </w:rPr>
        <w:t>Singapore</w:t>
      </w:r>
    </w:p>
    <w:p w14:paraId="1DA0914C" w14:textId="5A5E4B2D" w:rsidR="00817631" w:rsidRPr="00D92682" w:rsidRDefault="00817631" w:rsidP="00D92682">
      <w:pPr>
        <w:pStyle w:val="ListParagraph"/>
        <w:numPr>
          <w:ilvl w:val="0"/>
          <w:numId w:val="10"/>
        </w:numPr>
        <w:ind w:left="630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sz w:val="20"/>
          <w:szCs w:val="20"/>
        </w:rPr>
        <w:t>Manage</w:t>
      </w:r>
      <w:r w:rsidR="00E06264" w:rsidRPr="00D92682">
        <w:rPr>
          <w:rFonts w:ascii="Helvetica Neue" w:hAnsi="Helvetica Neue"/>
          <w:sz w:val="20"/>
          <w:szCs w:val="20"/>
        </w:rPr>
        <w:t>d</w:t>
      </w:r>
      <w:r w:rsidRPr="00D92682">
        <w:rPr>
          <w:rFonts w:ascii="Helvetica Neue" w:hAnsi="Helvetica Neue"/>
          <w:sz w:val="20"/>
          <w:szCs w:val="20"/>
        </w:rPr>
        <w:t xml:space="preserve"> S$ 5,000 </w:t>
      </w:r>
      <w:r w:rsidR="00E06264" w:rsidRPr="00D92682">
        <w:rPr>
          <w:rFonts w:ascii="Helvetica Neue" w:hAnsi="Helvetica Neue"/>
          <w:sz w:val="20"/>
          <w:szCs w:val="20"/>
        </w:rPr>
        <w:t xml:space="preserve">budget </w:t>
      </w:r>
      <w:r w:rsidRPr="00D92682">
        <w:rPr>
          <w:rFonts w:ascii="Helvetica Neue" w:hAnsi="Helvetica Neue"/>
          <w:sz w:val="20"/>
          <w:szCs w:val="20"/>
        </w:rPr>
        <w:t>to purchase team equipment</w:t>
      </w:r>
      <w:r w:rsidR="005B51A9" w:rsidRPr="00D92682">
        <w:rPr>
          <w:rFonts w:ascii="Helvetica Neue" w:hAnsi="Helvetica Neue"/>
          <w:sz w:val="20"/>
          <w:szCs w:val="20"/>
        </w:rPr>
        <w:t xml:space="preserve"> and coordinate initiatives</w:t>
      </w:r>
      <w:r w:rsidRPr="00D92682">
        <w:rPr>
          <w:rFonts w:ascii="Helvetica Neue" w:hAnsi="Helvetica Neue"/>
          <w:sz w:val="20"/>
          <w:szCs w:val="20"/>
        </w:rPr>
        <w:t>.</w:t>
      </w:r>
    </w:p>
    <w:p w14:paraId="069F855F" w14:textId="4660F94F" w:rsidR="00817631" w:rsidRPr="00D92682" w:rsidRDefault="00817631" w:rsidP="00D92682">
      <w:pPr>
        <w:pStyle w:val="ListParagraph"/>
        <w:numPr>
          <w:ilvl w:val="0"/>
          <w:numId w:val="10"/>
        </w:numPr>
        <w:ind w:left="630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sz w:val="20"/>
          <w:szCs w:val="20"/>
        </w:rPr>
        <w:t>Oversee logist</w:t>
      </w:r>
      <w:r w:rsidR="005B51A9" w:rsidRPr="00D92682">
        <w:rPr>
          <w:rFonts w:ascii="Helvetica Neue" w:hAnsi="Helvetica Neue"/>
          <w:sz w:val="20"/>
          <w:szCs w:val="20"/>
        </w:rPr>
        <w:t xml:space="preserve">ics for team races and trips; </w:t>
      </w:r>
      <w:r w:rsidR="00933B99" w:rsidRPr="00D92682">
        <w:rPr>
          <w:rFonts w:ascii="Helvetica Neue" w:hAnsi="Helvetica Neue"/>
          <w:sz w:val="20"/>
          <w:szCs w:val="20"/>
        </w:rPr>
        <w:t>organize</w:t>
      </w:r>
      <w:r w:rsidRPr="00D92682">
        <w:rPr>
          <w:rFonts w:ascii="Helvetica Neue" w:hAnsi="Helvetica Neue"/>
          <w:sz w:val="20"/>
          <w:szCs w:val="20"/>
        </w:rPr>
        <w:t xml:space="preserve"> weekly group rides and cycling workshops</w:t>
      </w:r>
      <w:r w:rsidR="00580CF9" w:rsidRPr="00D92682">
        <w:rPr>
          <w:rFonts w:ascii="Helvetica Neue" w:hAnsi="Helvetica Neue"/>
          <w:sz w:val="20"/>
          <w:szCs w:val="20"/>
        </w:rPr>
        <w:t xml:space="preserve"> for </w:t>
      </w:r>
      <w:r w:rsidR="00D70105">
        <w:rPr>
          <w:rFonts w:ascii="Helvetica Neue" w:hAnsi="Helvetica Neue"/>
          <w:sz w:val="20"/>
          <w:szCs w:val="20"/>
        </w:rPr>
        <w:t>50 people</w:t>
      </w:r>
      <w:r w:rsidRPr="00D92682">
        <w:rPr>
          <w:rFonts w:ascii="Helvetica Neue" w:hAnsi="Helvetica Neue"/>
          <w:sz w:val="20"/>
          <w:szCs w:val="20"/>
        </w:rPr>
        <w:t>.</w:t>
      </w:r>
    </w:p>
    <w:p w14:paraId="6D85D24F" w14:textId="77777777" w:rsidR="00D92682" w:rsidRPr="00D92682" w:rsidRDefault="00D92682" w:rsidP="005B51A9">
      <w:pPr>
        <w:tabs>
          <w:tab w:val="right" w:pos="10440"/>
        </w:tabs>
        <w:rPr>
          <w:rFonts w:ascii="Helvetica Neue" w:hAnsi="Helvetica Neue"/>
          <w:b/>
          <w:sz w:val="12"/>
          <w:szCs w:val="12"/>
        </w:rPr>
      </w:pPr>
    </w:p>
    <w:p w14:paraId="15FED03F" w14:textId="77777777" w:rsidR="005B51A9" w:rsidRPr="00D92682" w:rsidRDefault="005B51A9" w:rsidP="005B51A9">
      <w:pPr>
        <w:tabs>
          <w:tab w:val="right" w:pos="10440"/>
        </w:tabs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QHUBEKA FOUNDATION</w:t>
      </w:r>
      <w:r w:rsidRPr="00D92682">
        <w:rPr>
          <w:rFonts w:ascii="Helvetica Neue" w:hAnsi="Helvetica Neue"/>
          <w:b/>
          <w:sz w:val="20"/>
          <w:szCs w:val="20"/>
        </w:rPr>
        <w:tab/>
      </w:r>
      <w:r w:rsidRPr="00D92682">
        <w:rPr>
          <w:rFonts w:ascii="Helvetica Neue" w:hAnsi="Helvetica Neue"/>
          <w:sz w:val="20"/>
          <w:szCs w:val="20"/>
        </w:rPr>
        <w:t xml:space="preserve">2016  </w:t>
      </w:r>
    </w:p>
    <w:p w14:paraId="6B87C332" w14:textId="77777777" w:rsidR="005B51A9" w:rsidRPr="00D92682" w:rsidRDefault="005B51A9" w:rsidP="005B51A9">
      <w:pPr>
        <w:tabs>
          <w:tab w:val="right" w:pos="10440"/>
        </w:tabs>
        <w:ind w:left="180"/>
        <w:rPr>
          <w:rFonts w:ascii="Helvetica Neue" w:hAnsi="Helvetica Neue"/>
          <w:b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Intern</w:t>
      </w:r>
      <w:r w:rsidRPr="00D92682">
        <w:rPr>
          <w:rFonts w:ascii="Helvetica Neue" w:hAnsi="Helvetica Neue"/>
          <w:b/>
          <w:sz w:val="20"/>
          <w:szCs w:val="20"/>
        </w:rPr>
        <w:tab/>
      </w:r>
      <w:r w:rsidRPr="00D92682">
        <w:rPr>
          <w:rFonts w:ascii="Helvetica Neue" w:hAnsi="Helvetica Neue"/>
          <w:sz w:val="20"/>
          <w:szCs w:val="20"/>
        </w:rPr>
        <w:t>Johannesburg, South Africa</w:t>
      </w:r>
    </w:p>
    <w:p w14:paraId="52584BDA" w14:textId="2A9B26F9" w:rsidR="005B51A9" w:rsidRPr="00D70105" w:rsidRDefault="005B51A9" w:rsidP="00D92682">
      <w:pPr>
        <w:pStyle w:val="ListParagraph"/>
        <w:numPr>
          <w:ilvl w:val="0"/>
          <w:numId w:val="10"/>
        </w:numPr>
        <w:ind w:left="630"/>
        <w:rPr>
          <w:rFonts w:ascii="Helvetica Neue" w:hAnsi="Helvetica Neue"/>
          <w:sz w:val="20"/>
          <w:szCs w:val="20"/>
        </w:rPr>
      </w:pPr>
      <w:r w:rsidRPr="00D70105">
        <w:rPr>
          <w:rFonts w:ascii="Helvetica Neue" w:hAnsi="Helvetica Neue"/>
          <w:sz w:val="20"/>
          <w:szCs w:val="20"/>
        </w:rPr>
        <w:t xml:space="preserve">Raised over $1 million in donations to procure 5000 bicycles for </w:t>
      </w:r>
      <w:r w:rsidR="00D70105">
        <w:rPr>
          <w:rFonts w:ascii="Helvetica Neue" w:hAnsi="Helvetica Neue"/>
          <w:sz w:val="20"/>
          <w:szCs w:val="20"/>
        </w:rPr>
        <w:t xml:space="preserve">children at </w:t>
      </w:r>
      <w:r w:rsidRPr="00D70105">
        <w:rPr>
          <w:rFonts w:ascii="Helvetica Neue" w:hAnsi="Helvetica Neue"/>
          <w:sz w:val="20"/>
          <w:szCs w:val="20"/>
        </w:rPr>
        <w:t xml:space="preserve">a non-profit </w:t>
      </w:r>
      <w:r w:rsidR="00933B99" w:rsidRPr="00D70105">
        <w:rPr>
          <w:rFonts w:ascii="Helvetica Neue" w:hAnsi="Helvetica Neue"/>
          <w:sz w:val="20"/>
          <w:szCs w:val="20"/>
        </w:rPr>
        <w:t>organization</w:t>
      </w:r>
      <w:r w:rsidR="00D92682" w:rsidRPr="00D70105">
        <w:rPr>
          <w:rFonts w:ascii="Helvetica Neue" w:hAnsi="Helvetica Neue"/>
          <w:sz w:val="20"/>
          <w:szCs w:val="20"/>
        </w:rPr>
        <w:t>.</w:t>
      </w:r>
    </w:p>
    <w:p w14:paraId="2A96B834" w14:textId="2E923B64" w:rsidR="00952665" w:rsidRPr="00D70105" w:rsidRDefault="004C3F5C" w:rsidP="00D92682">
      <w:pPr>
        <w:pStyle w:val="ListParagraph"/>
        <w:numPr>
          <w:ilvl w:val="0"/>
          <w:numId w:val="10"/>
        </w:numPr>
        <w:ind w:left="630"/>
        <w:rPr>
          <w:rFonts w:ascii="Helvetica Neue" w:hAnsi="Helvetica Neue"/>
          <w:sz w:val="20"/>
          <w:szCs w:val="20"/>
        </w:rPr>
      </w:pPr>
      <w:r w:rsidRPr="00D70105">
        <w:rPr>
          <w:rFonts w:ascii="Helvetica Neue" w:hAnsi="Helvetica Neue"/>
          <w:sz w:val="20"/>
          <w:szCs w:val="20"/>
        </w:rPr>
        <w:t xml:space="preserve">Automated donation receipts using </w:t>
      </w:r>
      <w:r w:rsidR="00F31E12" w:rsidRPr="00D70105">
        <w:rPr>
          <w:rFonts w:ascii="Helvetica Neue" w:hAnsi="Helvetica Neue"/>
          <w:sz w:val="20"/>
          <w:szCs w:val="20"/>
        </w:rPr>
        <w:t xml:space="preserve">Python </w:t>
      </w:r>
      <w:r w:rsidRPr="00D70105">
        <w:rPr>
          <w:rFonts w:ascii="Helvetica Neue" w:hAnsi="Helvetica Neue"/>
          <w:sz w:val="20"/>
          <w:szCs w:val="20"/>
        </w:rPr>
        <w:t>Flask</w:t>
      </w:r>
      <w:r w:rsidR="00D92682" w:rsidRPr="00D70105">
        <w:rPr>
          <w:rFonts w:ascii="Helvetica Neue" w:hAnsi="Helvetica Neue"/>
          <w:sz w:val="20"/>
          <w:szCs w:val="20"/>
        </w:rPr>
        <w:t>, saving</w:t>
      </w:r>
      <w:r w:rsidRPr="00D70105">
        <w:rPr>
          <w:rFonts w:ascii="Helvetica Neue" w:hAnsi="Helvetica Neue"/>
          <w:sz w:val="20"/>
          <w:szCs w:val="20"/>
        </w:rPr>
        <w:t xml:space="preserve"> 10 hours per week in manual QA work.  </w:t>
      </w:r>
    </w:p>
    <w:p w14:paraId="608D7194" w14:textId="01E2B79D" w:rsidR="00B90649" w:rsidRPr="00D70105" w:rsidRDefault="00D92682" w:rsidP="00D92682">
      <w:pPr>
        <w:pStyle w:val="ListParagraph"/>
        <w:numPr>
          <w:ilvl w:val="0"/>
          <w:numId w:val="10"/>
        </w:numPr>
        <w:ind w:left="630"/>
        <w:rPr>
          <w:rFonts w:ascii="Helvetica Neue" w:hAnsi="Helvetica Neue"/>
          <w:sz w:val="20"/>
          <w:szCs w:val="20"/>
        </w:rPr>
      </w:pPr>
      <w:r w:rsidRPr="00D70105">
        <w:rPr>
          <w:rFonts w:ascii="Helvetica Neue" w:hAnsi="Helvetica Neue"/>
          <w:sz w:val="20"/>
          <w:szCs w:val="20"/>
        </w:rPr>
        <w:t>Worked on a team of five</w:t>
      </w:r>
      <w:r w:rsidR="00952665" w:rsidRPr="00D70105">
        <w:rPr>
          <w:rFonts w:ascii="Helvetica Neue" w:hAnsi="Helvetica Neue"/>
          <w:sz w:val="20"/>
          <w:szCs w:val="20"/>
        </w:rPr>
        <w:t xml:space="preserve"> to create Qhubeka’s first </w:t>
      </w:r>
      <w:r w:rsidRPr="00D70105">
        <w:rPr>
          <w:rFonts w:ascii="Helvetica Neue" w:hAnsi="Helvetica Neue"/>
          <w:sz w:val="20"/>
          <w:szCs w:val="20"/>
        </w:rPr>
        <w:t xml:space="preserve">digital fundraising event with </w:t>
      </w:r>
      <w:r w:rsidR="00952665" w:rsidRPr="00D70105">
        <w:rPr>
          <w:rFonts w:ascii="Helvetica Neue" w:hAnsi="Helvetica Neue"/>
          <w:sz w:val="20"/>
          <w:szCs w:val="20"/>
        </w:rPr>
        <w:t>1000</w:t>
      </w:r>
      <w:r w:rsidRPr="00D70105">
        <w:rPr>
          <w:rFonts w:ascii="Helvetica Neue" w:hAnsi="Helvetica Neue"/>
          <w:sz w:val="20"/>
          <w:szCs w:val="20"/>
        </w:rPr>
        <w:t>+ participants.</w:t>
      </w:r>
      <w:r w:rsidR="00B90649" w:rsidRPr="00D70105">
        <w:rPr>
          <w:rFonts w:ascii="Helvetica Neue" w:hAnsi="Helvetica Neue"/>
          <w:sz w:val="20"/>
          <w:szCs w:val="20"/>
        </w:rPr>
        <w:t xml:space="preserve"> </w:t>
      </w:r>
    </w:p>
    <w:p w14:paraId="6EE7C195" w14:textId="6DE5AAD7" w:rsidR="00D92682" w:rsidRPr="00D92682" w:rsidRDefault="00D92682" w:rsidP="00D92682">
      <w:pPr>
        <w:pStyle w:val="ListParagraph"/>
        <w:numPr>
          <w:ilvl w:val="0"/>
          <w:numId w:val="10"/>
        </w:numPr>
        <w:ind w:left="630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sz w:val="20"/>
          <w:szCs w:val="20"/>
        </w:rPr>
        <w:t xml:space="preserve">Designed and directed corporate social responsibility event for Deloitte and Dimension Data executives to visit primary schools alongside local media outlets to raise funds. </w:t>
      </w:r>
    </w:p>
    <w:p w14:paraId="3FA36E0A" w14:textId="77777777" w:rsidR="00D70105" w:rsidRPr="00D70105" w:rsidRDefault="00D70105" w:rsidP="00817631">
      <w:pPr>
        <w:tabs>
          <w:tab w:val="right" w:pos="10440"/>
        </w:tabs>
        <w:rPr>
          <w:rFonts w:ascii="Helvetica Neue" w:hAnsi="Helvetica Neue"/>
          <w:b/>
          <w:sz w:val="12"/>
          <w:szCs w:val="12"/>
        </w:rPr>
      </w:pPr>
    </w:p>
    <w:p w14:paraId="7CDDC12D" w14:textId="0714FA0D" w:rsidR="00817631" w:rsidRPr="00D92682" w:rsidRDefault="005B35B3" w:rsidP="00817631">
      <w:pPr>
        <w:tabs>
          <w:tab w:val="right" w:pos="10440"/>
        </w:tabs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ELM COLLEGE COUNCIL</w:t>
      </w:r>
      <w:r w:rsidR="00817631" w:rsidRPr="00D92682">
        <w:rPr>
          <w:rFonts w:ascii="Helvetica Neue" w:hAnsi="Helvetica Neue"/>
          <w:b/>
          <w:sz w:val="20"/>
          <w:szCs w:val="20"/>
        </w:rPr>
        <w:tab/>
      </w:r>
      <w:r w:rsidR="007720F3" w:rsidRPr="00D92682">
        <w:rPr>
          <w:rFonts w:ascii="Helvetica Neue" w:hAnsi="Helvetica Neue"/>
          <w:sz w:val="20"/>
          <w:szCs w:val="20"/>
        </w:rPr>
        <w:t>2015 – 2016</w:t>
      </w:r>
      <w:r w:rsidR="00817631" w:rsidRPr="00D92682">
        <w:rPr>
          <w:rFonts w:ascii="Helvetica Neue" w:hAnsi="Helvetica Neue"/>
          <w:sz w:val="20"/>
          <w:szCs w:val="20"/>
        </w:rPr>
        <w:t xml:space="preserve">   </w:t>
      </w:r>
    </w:p>
    <w:p w14:paraId="6248D687" w14:textId="622CEA29" w:rsidR="00817631" w:rsidRPr="00D92682" w:rsidRDefault="00817631" w:rsidP="00817631">
      <w:pPr>
        <w:tabs>
          <w:tab w:val="right" w:pos="10440"/>
        </w:tabs>
        <w:ind w:left="180"/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b/>
          <w:sz w:val="20"/>
          <w:szCs w:val="20"/>
        </w:rPr>
        <w:t>Elected Member</w:t>
      </w:r>
      <w:r w:rsidRPr="00D92682">
        <w:rPr>
          <w:rFonts w:ascii="Helvetica Neue" w:hAnsi="Helvetica Neue"/>
          <w:b/>
          <w:sz w:val="20"/>
          <w:szCs w:val="20"/>
        </w:rPr>
        <w:tab/>
      </w:r>
      <w:r w:rsidRPr="00D92682">
        <w:rPr>
          <w:rFonts w:ascii="Helvetica Neue" w:hAnsi="Helvetica Neue"/>
          <w:sz w:val="20"/>
          <w:szCs w:val="20"/>
        </w:rPr>
        <w:t>Singapore</w:t>
      </w:r>
    </w:p>
    <w:p w14:paraId="3A063F7C" w14:textId="3F473A7A" w:rsidR="00726A8A" w:rsidRPr="00D70105" w:rsidRDefault="005B51A9" w:rsidP="00D70105">
      <w:pPr>
        <w:pStyle w:val="ListParagraph"/>
        <w:numPr>
          <w:ilvl w:val="0"/>
          <w:numId w:val="10"/>
        </w:numPr>
        <w:rPr>
          <w:rFonts w:ascii="Helvetica Neue" w:hAnsi="Helvetica Neue"/>
          <w:sz w:val="20"/>
          <w:szCs w:val="20"/>
        </w:rPr>
      </w:pPr>
      <w:r w:rsidRPr="00D92682">
        <w:rPr>
          <w:rFonts w:ascii="Helvetica Neue" w:hAnsi="Helvetica Neue"/>
          <w:sz w:val="20"/>
          <w:szCs w:val="20"/>
        </w:rPr>
        <w:t>Managed</w:t>
      </w:r>
      <w:r w:rsidR="00817631" w:rsidRPr="00D92682">
        <w:rPr>
          <w:rFonts w:ascii="Helvetica Neue" w:hAnsi="Helvetica Neue"/>
          <w:sz w:val="20"/>
          <w:szCs w:val="20"/>
        </w:rPr>
        <w:t xml:space="preserve"> S$ 8,000 budget and distribute</w:t>
      </w:r>
      <w:r w:rsidR="00D70105">
        <w:rPr>
          <w:rFonts w:ascii="Helvetica Neue" w:hAnsi="Helvetica Neue"/>
          <w:sz w:val="20"/>
          <w:szCs w:val="20"/>
        </w:rPr>
        <w:t>d</w:t>
      </w:r>
      <w:r w:rsidR="00817631" w:rsidRPr="00D92682">
        <w:rPr>
          <w:rFonts w:ascii="Helvetica Neue" w:hAnsi="Helvetica Neue"/>
          <w:sz w:val="20"/>
          <w:szCs w:val="20"/>
        </w:rPr>
        <w:t xml:space="preserve"> funds to facilitate events for 500+ </w:t>
      </w:r>
      <w:r w:rsidR="00D70105">
        <w:rPr>
          <w:rFonts w:ascii="Helvetica Neue" w:hAnsi="Helvetica Neue"/>
          <w:sz w:val="20"/>
          <w:szCs w:val="20"/>
        </w:rPr>
        <w:t xml:space="preserve">college </w:t>
      </w:r>
      <w:r w:rsidR="00817631" w:rsidRPr="00D92682">
        <w:rPr>
          <w:rFonts w:ascii="Helvetica Neue" w:hAnsi="Helvetica Neue"/>
          <w:sz w:val="20"/>
          <w:szCs w:val="20"/>
        </w:rPr>
        <w:t>students.</w:t>
      </w:r>
    </w:p>
    <w:sectPr w:rsidR="00726A8A" w:rsidRPr="00D70105" w:rsidSect="00E9757C">
      <w:pgSz w:w="12240" w:h="15840"/>
      <w:pgMar w:top="576" w:right="864" w:bottom="576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 Neue">
    <w:panose1 w:val="02000503000000020004"/>
    <w:charset w:val="00"/>
    <w:family w:val="swiss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5B1751"/>
    <w:multiLevelType w:val="hybridMultilevel"/>
    <w:tmpl w:val="715A2A12"/>
    <w:lvl w:ilvl="0" w:tplc="4D8C57BA">
      <w:start w:val="1"/>
      <w:numFmt w:val="bullet"/>
      <w:lvlText w:val=""/>
      <w:lvlJc w:val="left"/>
      <w:pPr>
        <w:ind w:left="720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AB4B4D"/>
    <w:multiLevelType w:val="hybridMultilevel"/>
    <w:tmpl w:val="09D22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8174F6"/>
    <w:multiLevelType w:val="hybridMultilevel"/>
    <w:tmpl w:val="87E03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C3520A"/>
    <w:multiLevelType w:val="hybridMultilevel"/>
    <w:tmpl w:val="5FA8264C"/>
    <w:lvl w:ilvl="0" w:tplc="683EACA2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CD68EE"/>
    <w:multiLevelType w:val="hybridMultilevel"/>
    <w:tmpl w:val="73261666"/>
    <w:lvl w:ilvl="0" w:tplc="ED323B62">
      <w:start w:val="1"/>
      <w:numFmt w:val="bullet"/>
      <w:lvlText w:val=""/>
      <w:lvlJc w:val="left"/>
      <w:pPr>
        <w:ind w:left="72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434A0"/>
    <w:multiLevelType w:val="hybridMultilevel"/>
    <w:tmpl w:val="4ABC7C26"/>
    <w:lvl w:ilvl="0" w:tplc="ED323B62">
      <w:start w:val="1"/>
      <w:numFmt w:val="bullet"/>
      <w:lvlText w:val=""/>
      <w:lvlJc w:val="left"/>
      <w:pPr>
        <w:ind w:left="72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BE7B58"/>
    <w:multiLevelType w:val="hybridMultilevel"/>
    <w:tmpl w:val="445CF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867F8C"/>
    <w:multiLevelType w:val="hybridMultilevel"/>
    <w:tmpl w:val="C450E516"/>
    <w:lvl w:ilvl="0" w:tplc="DC9E333E">
      <w:start w:val="1"/>
      <w:numFmt w:val="bullet"/>
      <w:lvlText w:val=""/>
      <w:lvlJc w:val="left"/>
      <w:pPr>
        <w:ind w:left="720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7CA2463"/>
    <w:multiLevelType w:val="multilevel"/>
    <w:tmpl w:val="5060E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2B0174AF"/>
    <w:multiLevelType w:val="hybridMultilevel"/>
    <w:tmpl w:val="38382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01082B"/>
    <w:multiLevelType w:val="hybridMultilevel"/>
    <w:tmpl w:val="B4860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FE7213"/>
    <w:multiLevelType w:val="hybridMultilevel"/>
    <w:tmpl w:val="44526A7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2">
    <w:nsid w:val="3F9754D4"/>
    <w:multiLevelType w:val="hybridMultilevel"/>
    <w:tmpl w:val="04E422EE"/>
    <w:lvl w:ilvl="0" w:tplc="8BAEF5D2">
      <w:start w:val="31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BC6311"/>
    <w:multiLevelType w:val="hybridMultilevel"/>
    <w:tmpl w:val="8E862882"/>
    <w:lvl w:ilvl="0" w:tplc="ED323B62">
      <w:start w:val="1"/>
      <w:numFmt w:val="bullet"/>
      <w:lvlText w:val=""/>
      <w:lvlJc w:val="left"/>
      <w:pPr>
        <w:ind w:left="720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2260A3"/>
    <w:multiLevelType w:val="hybridMultilevel"/>
    <w:tmpl w:val="06704B70"/>
    <w:lvl w:ilvl="0" w:tplc="ED323B62">
      <w:start w:val="1"/>
      <w:numFmt w:val="bullet"/>
      <w:lvlText w:val=""/>
      <w:lvlJc w:val="left"/>
      <w:pPr>
        <w:ind w:left="72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7AF4613"/>
    <w:multiLevelType w:val="multilevel"/>
    <w:tmpl w:val="1B34F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4C2269D7"/>
    <w:multiLevelType w:val="hybridMultilevel"/>
    <w:tmpl w:val="284662B0"/>
    <w:lvl w:ilvl="0" w:tplc="ED323B62">
      <w:start w:val="1"/>
      <w:numFmt w:val="bullet"/>
      <w:lvlText w:val=""/>
      <w:lvlJc w:val="left"/>
      <w:pPr>
        <w:ind w:left="72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F0D5D57"/>
    <w:multiLevelType w:val="hybridMultilevel"/>
    <w:tmpl w:val="4FC6E4C0"/>
    <w:lvl w:ilvl="0" w:tplc="683EACA2"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01B6680"/>
    <w:multiLevelType w:val="hybridMultilevel"/>
    <w:tmpl w:val="ED3A5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495177C"/>
    <w:multiLevelType w:val="multilevel"/>
    <w:tmpl w:val="62D03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4B86D33"/>
    <w:multiLevelType w:val="multilevel"/>
    <w:tmpl w:val="38F44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C847CDE"/>
    <w:multiLevelType w:val="multilevel"/>
    <w:tmpl w:val="3FD68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5681DD6"/>
    <w:multiLevelType w:val="hybridMultilevel"/>
    <w:tmpl w:val="5A34D9C4"/>
    <w:lvl w:ilvl="0" w:tplc="DA5C8CF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1F3864" w:themeColor="accent5" w:themeShade="8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90A7E53"/>
    <w:multiLevelType w:val="hybridMultilevel"/>
    <w:tmpl w:val="AE0A4C96"/>
    <w:lvl w:ilvl="0" w:tplc="926E129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1F3864" w:themeColor="accent5" w:themeShade="8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93E3877"/>
    <w:multiLevelType w:val="multilevel"/>
    <w:tmpl w:val="C9F8D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6D3A1E89"/>
    <w:multiLevelType w:val="multilevel"/>
    <w:tmpl w:val="63CC1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00E2A29"/>
    <w:multiLevelType w:val="multilevel"/>
    <w:tmpl w:val="21E25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0500A8B"/>
    <w:multiLevelType w:val="hybridMultilevel"/>
    <w:tmpl w:val="70C4AC10"/>
    <w:lvl w:ilvl="0" w:tplc="ED323B62">
      <w:start w:val="1"/>
      <w:numFmt w:val="bullet"/>
      <w:lvlText w:val=""/>
      <w:lvlJc w:val="left"/>
      <w:pPr>
        <w:ind w:left="720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52313C3"/>
    <w:multiLevelType w:val="hybridMultilevel"/>
    <w:tmpl w:val="A68CE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BA0705"/>
    <w:multiLevelType w:val="hybridMultilevel"/>
    <w:tmpl w:val="01A8E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18"/>
        <w:szCs w:val="18"/>
        <w:vertAlign w:val="baseline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B984038"/>
    <w:multiLevelType w:val="multilevel"/>
    <w:tmpl w:val="B15A7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6"/>
  </w:num>
  <w:num w:numId="2">
    <w:abstractNumId w:val="0"/>
  </w:num>
  <w:num w:numId="3">
    <w:abstractNumId w:val="7"/>
  </w:num>
  <w:num w:numId="4">
    <w:abstractNumId w:val="16"/>
  </w:num>
  <w:num w:numId="5">
    <w:abstractNumId w:val="13"/>
  </w:num>
  <w:num w:numId="6">
    <w:abstractNumId w:val="26"/>
  </w:num>
  <w:num w:numId="7">
    <w:abstractNumId w:val="5"/>
  </w:num>
  <w:num w:numId="8">
    <w:abstractNumId w:val="30"/>
  </w:num>
  <w:num w:numId="9">
    <w:abstractNumId w:val="15"/>
  </w:num>
  <w:num w:numId="10">
    <w:abstractNumId w:val="14"/>
  </w:num>
  <w:num w:numId="11">
    <w:abstractNumId w:val="25"/>
  </w:num>
  <w:num w:numId="12">
    <w:abstractNumId w:val="4"/>
  </w:num>
  <w:num w:numId="13">
    <w:abstractNumId w:val="28"/>
  </w:num>
  <w:num w:numId="14">
    <w:abstractNumId w:val="19"/>
  </w:num>
  <w:num w:numId="15">
    <w:abstractNumId w:val="8"/>
  </w:num>
  <w:num w:numId="16">
    <w:abstractNumId w:val="24"/>
  </w:num>
  <w:num w:numId="17">
    <w:abstractNumId w:val="20"/>
  </w:num>
  <w:num w:numId="18">
    <w:abstractNumId w:val="29"/>
  </w:num>
  <w:num w:numId="19">
    <w:abstractNumId w:val="27"/>
  </w:num>
  <w:num w:numId="20">
    <w:abstractNumId w:val="1"/>
  </w:num>
  <w:num w:numId="21">
    <w:abstractNumId w:val="3"/>
  </w:num>
  <w:num w:numId="22">
    <w:abstractNumId w:val="17"/>
  </w:num>
  <w:num w:numId="23">
    <w:abstractNumId w:val="2"/>
  </w:num>
  <w:num w:numId="24">
    <w:abstractNumId w:val="23"/>
  </w:num>
  <w:num w:numId="25">
    <w:abstractNumId w:val="10"/>
  </w:num>
  <w:num w:numId="26">
    <w:abstractNumId w:val="22"/>
  </w:num>
  <w:num w:numId="27">
    <w:abstractNumId w:val="18"/>
  </w:num>
  <w:num w:numId="28">
    <w:abstractNumId w:val="21"/>
  </w:num>
  <w:num w:numId="29">
    <w:abstractNumId w:val="6"/>
  </w:num>
  <w:num w:numId="30">
    <w:abstractNumId w:val="9"/>
  </w:num>
  <w:num w:numId="31">
    <w:abstractNumId w:val="12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zNbYwMDIyNjM0MbBQ0lEKTi0uzszPAykwqQUAKxZciSwAAAA="/>
  </w:docVars>
  <w:rsids>
    <w:rsidRoot w:val="002D6DCC"/>
    <w:rsid w:val="0000373B"/>
    <w:rsid w:val="00003A6A"/>
    <w:rsid w:val="0000596A"/>
    <w:rsid w:val="00015DD6"/>
    <w:rsid w:val="000177A7"/>
    <w:rsid w:val="00020A32"/>
    <w:rsid w:val="0002455A"/>
    <w:rsid w:val="00024D9B"/>
    <w:rsid w:val="0003161A"/>
    <w:rsid w:val="00033839"/>
    <w:rsid w:val="00054794"/>
    <w:rsid w:val="0006784F"/>
    <w:rsid w:val="00077935"/>
    <w:rsid w:val="00083975"/>
    <w:rsid w:val="000839E5"/>
    <w:rsid w:val="00087345"/>
    <w:rsid w:val="0009372F"/>
    <w:rsid w:val="000A083F"/>
    <w:rsid w:val="000B1D3D"/>
    <w:rsid w:val="000C6D07"/>
    <w:rsid w:val="000D0B43"/>
    <w:rsid w:val="000D1554"/>
    <w:rsid w:val="000D2662"/>
    <w:rsid w:val="000E5BAD"/>
    <w:rsid w:val="000F6912"/>
    <w:rsid w:val="00106CBF"/>
    <w:rsid w:val="0011520F"/>
    <w:rsid w:val="00117E7E"/>
    <w:rsid w:val="00163F96"/>
    <w:rsid w:val="00176E4D"/>
    <w:rsid w:val="001815FA"/>
    <w:rsid w:val="00191551"/>
    <w:rsid w:val="00191684"/>
    <w:rsid w:val="00191889"/>
    <w:rsid w:val="001A1B04"/>
    <w:rsid w:val="001B357F"/>
    <w:rsid w:val="001B4813"/>
    <w:rsid w:val="001B665C"/>
    <w:rsid w:val="001E2548"/>
    <w:rsid w:val="001F30DA"/>
    <w:rsid w:val="001F648D"/>
    <w:rsid w:val="00201D19"/>
    <w:rsid w:val="00221FDD"/>
    <w:rsid w:val="0024234B"/>
    <w:rsid w:val="00252FEA"/>
    <w:rsid w:val="002551B1"/>
    <w:rsid w:val="00261D66"/>
    <w:rsid w:val="00272C92"/>
    <w:rsid w:val="002963E0"/>
    <w:rsid w:val="002A58B9"/>
    <w:rsid w:val="002D6DCC"/>
    <w:rsid w:val="002E2BBB"/>
    <w:rsid w:val="002F1260"/>
    <w:rsid w:val="002F136D"/>
    <w:rsid w:val="002F4AD7"/>
    <w:rsid w:val="002F59C2"/>
    <w:rsid w:val="002F6755"/>
    <w:rsid w:val="0032231B"/>
    <w:rsid w:val="00324131"/>
    <w:rsid w:val="00363DA5"/>
    <w:rsid w:val="00367696"/>
    <w:rsid w:val="00375A18"/>
    <w:rsid w:val="003860D5"/>
    <w:rsid w:val="00391C1E"/>
    <w:rsid w:val="00392A84"/>
    <w:rsid w:val="003B47B2"/>
    <w:rsid w:val="003C1241"/>
    <w:rsid w:val="003C793E"/>
    <w:rsid w:val="003E5570"/>
    <w:rsid w:val="003E5590"/>
    <w:rsid w:val="003F2DFD"/>
    <w:rsid w:val="003F4381"/>
    <w:rsid w:val="00400152"/>
    <w:rsid w:val="00405195"/>
    <w:rsid w:val="00407CB0"/>
    <w:rsid w:val="00417D96"/>
    <w:rsid w:val="004275AB"/>
    <w:rsid w:val="0043540D"/>
    <w:rsid w:val="00445FD8"/>
    <w:rsid w:val="00464635"/>
    <w:rsid w:val="004B661D"/>
    <w:rsid w:val="004C3F5C"/>
    <w:rsid w:val="004D68F9"/>
    <w:rsid w:val="00511FC6"/>
    <w:rsid w:val="00513224"/>
    <w:rsid w:val="00517C63"/>
    <w:rsid w:val="00530556"/>
    <w:rsid w:val="005346D8"/>
    <w:rsid w:val="005439BE"/>
    <w:rsid w:val="0054412F"/>
    <w:rsid w:val="00552410"/>
    <w:rsid w:val="00557D9A"/>
    <w:rsid w:val="00564E1C"/>
    <w:rsid w:val="0057769A"/>
    <w:rsid w:val="0057798E"/>
    <w:rsid w:val="00580CF9"/>
    <w:rsid w:val="005869C7"/>
    <w:rsid w:val="005B35B3"/>
    <w:rsid w:val="005B51A9"/>
    <w:rsid w:val="005D0DA7"/>
    <w:rsid w:val="005D5B0E"/>
    <w:rsid w:val="005D76B7"/>
    <w:rsid w:val="005F1A50"/>
    <w:rsid w:val="00601663"/>
    <w:rsid w:val="00604907"/>
    <w:rsid w:val="006056AA"/>
    <w:rsid w:val="00620C6E"/>
    <w:rsid w:val="00621DD3"/>
    <w:rsid w:val="006226A1"/>
    <w:rsid w:val="00623D00"/>
    <w:rsid w:val="006323A1"/>
    <w:rsid w:val="00652739"/>
    <w:rsid w:val="00656014"/>
    <w:rsid w:val="006569EE"/>
    <w:rsid w:val="00664B89"/>
    <w:rsid w:val="00665A8D"/>
    <w:rsid w:val="00684933"/>
    <w:rsid w:val="0069760D"/>
    <w:rsid w:val="00697F24"/>
    <w:rsid w:val="006A2BD3"/>
    <w:rsid w:val="006B13BC"/>
    <w:rsid w:val="006B16D9"/>
    <w:rsid w:val="006B3814"/>
    <w:rsid w:val="006B4219"/>
    <w:rsid w:val="006B6010"/>
    <w:rsid w:val="006C4649"/>
    <w:rsid w:val="006C55F5"/>
    <w:rsid w:val="006C57C3"/>
    <w:rsid w:val="006D19E2"/>
    <w:rsid w:val="006F57C4"/>
    <w:rsid w:val="006F77F7"/>
    <w:rsid w:val="00703F7E"/>
    <w:rsid w:val="00705A1F"/>
    <w:rsid w:val="0070678A"/>
    <w:rsid w:val="00707DCF"/>
    <w:rsid w:val="00714BE7"/>
    <w:rsid w:val="007208C6"/>
    <w:rsid w:val="00726678"/>
    <w:rsid w:val="00726A8A"/>
    <w:rsid w:val="007647C1"/>
    <w:rsid w:val="007720F3"/>
    <w:rsid w:val="00787143"/>
    <w:rsid w:val="007B446C"/>
    <w:rsid w:val="007B4725"/>
    <w:rsid w:val="007C31E1"/>
    <w:rsid w:val="007D3220"/>
    <w:rsid w:val="007D5453"/>
    <w:rsid w:val="007E0C50"/>
    <w:rsid w:val="007F25FC"/>
    <w:rsid w:val="007F2E50"/>
    <w:rsid w:val="008019AD"/>
    <w:rsid w:val="00810DF0"/>
    <w:rsid w:val="00817631"/>
    <w:rsid w:val="00823887"/>
    <w:rsid w:val="00860B67"/>
    <w:rsid w:val="008642C3"/>
    <w:rsid w:val="00865632"/>
    <w:rsid w:val="00865DE0"/>
    <w:rsid w:val="008717E2"/>
    <w:rsid w:val="008723B3"/>
    <w:rsid w:val="008819AE"/>
    <w:rsid w:val="00882E00"/>
    <w:rsid w:val="008B3569"/>
    <w:rsid w:val="008B7A72"/>
    <w:rsid w:val="008C2662"/>
    <w:rsid w:val="008C3B82"/>
    <w:rsid w:val="008C473B"/>
    <w:rsid w:val="008D1D9C"/>
    <w:rsid w:val="008E3F14"/>
    <w:rsid w:val="008F0C30"/>
    <w:rsid w:val="008F1B7D"/>
    <w:rsid w:val="008F6C4C"/>
    <w:rsid w:val="00900F9E"/>
    <w:rsid w:val="009015D2"/>
    <w:rsid w:val="00902878"/>
    <w:rsid w:val="00904851"/>
    <w:rsid w:val="00933B99"/>
    <w:rsid w:val="0093564A"/>
    <w:rsid w:val="00952665"/>
    <w:rsid w:val="00954F99"/>
    <w:rsid w:val="00967E32"/>
    <w:rsid w:val="00973349"/>
    <w:rsid w:val="0097422D"/>
    <w:rsid w:val="009772B1"/>
    <w:rsid w:val="00995F74"/>
    <w:rsid w:val="009966E2"/>
    <w:rsid w:val="009A13B8"/>
    <w:rsid w:val="009B26DF"/>
    <w:rsid w:val="009C1527"/>
    <w:rsid w:val="009C5743"/>
    <w:rsid w:val="009D4C70"/>
    <w:rsid w:val="009F6176"/>
    <w:rsid w:val="00A1737D"/>
    <w:rsid w:val="00A17BC3"/>
    <w:rsid w:val="00A21DEF"/>
    <w:rsid w:val="00A31E13"/>
    <w:rsid w:val="00A52BE2"/>
    <w:rsid w:val="00A6387E"/>
    <w:rsid w:val="00A71C61"/>
    <w:rsid w:val="00A93D01"/>
    <w:rsid w:val="00AA1799"/>
    <w:rsid w:val="00AA50D4"/>
    <w:rsid w:val="00AD204F"/>
    <w:rsid w:val="00AD7D77"/>
    <w:rsid w:val="00B01205"/>
    <w:rsid w:val="00B04859"/>
    <w:rsid w:val="00B10BA4"/>
    <w:rsid w:val="00B35CB2"/>
    <w:rsid w:val="00B57C2E"/>
    <w:rsid w:val="00B634ED"/>
    <w:rsid w:val="00B67CC7"/>
    <w:rsid w:val="00B80BC4"/>
    <w:rsid w:val="00B846B3"/>
    <w:rsid w:val="00B90649"/>
    <w:rsid w:val="00B923A8"/>
    <w:rsid w:val="00B9512B"/>
    <w:rsid w:val="00BA0BD1"/>
    <w:rsid w:val="00BB3B57"/>
    <w:rsid w:val="00BB7FD1"/>
    <w:rsid w:val="00BD2A46"/>
    <w:rsid w:val="00BD7133"/>
    <w:rsid w:val="00BE1400"/>
    <w:rsid w:val="00BE1C2C"/>
    <w:rsid w:val="00BF2A4B"/>
    <w:rsid w:val="00C06D64"/>
    <w:rsid w:val="00C2744E"/>
    <w:rsid w:val="00C27B1F"/>
    <w:rsid w:val="00C309CC"/>
    <w:rsid w:val="00C3405A"/>
    <w:rsid w:val="00C44F7C"/>
    <w:rsid w:val="00C626A9"/>
    <w:rsid w:val="00C639C1"/>
    <w:rsid w:val="00C8241D"/>
    <w:rsid w:val="00C9170A"/>
    <w:rsid w:val="00C925E7"/>
    <w:rsid w:val="00C940DB"/>
    <w:rsid w:val="00CA1B00"/>
    <w:rsid w:val="00CA2B3B"/>
    <w:rsid w:val="00CB0E37"/>
    <w:rsid w:val="00CB61E4"/>
    <w:rsid w:val="00CC1B39"/>
    <w:rsid w:val="00CC595C"/>
    <w:rsid w:val="00CC738B"/>
    <w:rsid w:val="00CD3ADF"/>
    <w:rsid w:val="00CF663D"/>
    <w:rsid w:val="00D02D1D"/>
    <w:rsid w:val="00D0791D"/>
    <w:rsid w:val="00D1771D"/>
    <w:rsid w:val="00D34DF0"/>
    <w:rsid w:val="00D4099C"/>
    <w:rsid w:val="00D46862"/>
    <w:rsid w:val="00D5079F"/>
    <w:rsid w:val="00D57B4C"/>
    <w:rsid w:val="00D57D95"/>
    <w:rsid w:val="00D70105"/>
    <w:rsid w:val="00D70E9A"/>
    <w:rsid w:val="00D75DC4"/>
    <w:rsid w:val="00D87A2E"/>
    <w:rsid w:val="00D911E4"/>
    <w:rsid w:val="00D92682"/>
    <w:rsid w:val="00DA7E85"/>
    <w:rsid w:val="00DB2E65"/>
    <w:rsid w:val="00DC041B"/>
    <w:rsid w:val="00DD12DA"/>
    <w:rsid w:val="00DD4617"/>
    <w:rsid w:val="00DE17A3"/>
    <w:rsid w:val="00DE1B77"/>
    <w:rsid w:val="00DF48E9"/>
    <w:rsid w:val="00E05E9F"/>
    <w:rsid w:val="00E06264"/>
    <w:rsid w:val="00E42DBB"/>
    <w:rsid w:val="00E52ED9"/>
    <w:rsid w:val="00E552E6"/>
    <w:rsid w:val="00E63A34"/>
    <w:rsid w:val="00E64699"/>
    <w:rsid w:val="00E754AB"/>
    <w:rsid w:val="00E9757C"/>
    <w:rsid w:val="00EB1996"/>
    <w:rsid w:val="00EC19DB"/>
    <w:rsid w:val="00ED259F"/>
    <w:rsid w:val="00EE42E7"/>
    <w:rsid w:val="00F065C1"/>
    <w:rsid w:val="00F144F5"/>
    <w:rsid w:val="00F231B1"/>
    <w:rsid w:val="00F24103"/>
    <w:rsid w:val="00F31E12"/>
    <w:rsid w:val="00F3213E"/>
    <w:rsid w:val="00F36907"/>
    <w:rsid w:val="00F372C1"/>
    <w:rsid w:val="00F4118B"/>
    <w:rsid w:val="00F42105"/>
    <w:rsid w:val="00F54890"/>
    <w:rsid w:val="00F6285C"/>
    <w:rsid w:val="00F64B25"/>
    <w:rsid w:val="00F71A45"/>
    <w:rsid w:val="00F71E8C"/>
    <w:rsid w:val="00F81202"/>
    <w:rsid w:val="00F83811"/>
    <w:rsid w:val="00F86B67"/>
    <w:rsid w:val="00F87F07"/>
    <w:rsid w:val="00F87F8D"/>
    <w:rsid w:val="00F90C00"/>
    <w:rsid w:val="00FC2348"/>
    <w:rsid w:val="00FD203B"/>
    <w:rsid w:val="00FD5BF3"/>
    <w:rsid w:val="00FE1D7B"/>
    <w:rsid w:val="00FF7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B920"/>
  <w15:chartTrackingRefBased/>
  <w15:docId w15:val="{2D515896-3F1D-4981-A317-0127C3AA0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D6DCC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6DC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120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E557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191551"/>
    <w:pPr>
      <w:spacing w:after="0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4E1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E1C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64E1C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4E1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4E1C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E1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E1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57D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51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7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1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0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7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6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s://github.com/Airconaaron/Card-Game-Project" TargetMode="External"/><Relationship Id="rId7" Type="http://schemas.openxmlformats.org/officeDocument/2006/relationships/hyperlink" Target="https://github.com/Airconaaron/gMapsHeatMapWidget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6523CB-7546-CA43-9CBA-81F89CE37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68</Words>
  <Characters>2668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Yang</dc:creator>
  <cp:keywords/>
  <dc:description/>
  <cp:lastModifiedBy>Aaron Sing Wo Pang</cp:lastModifiedBy>
  <cp:revision>5</cp:revision>
  <dcterms:created xsi:type="dcterms:W3CDTF">2017-07-13T23:56:00Z</dcterms:created>
  <dcterms:modified xsi:type="dcterms:W3CDTF">2017-08-25T06:27:00Z</dcterms:modified>
</cp:coreProperties>
</file>